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E4412E" w14:textId="77777777" w:rsidR="00571290" w:rsidRPr="00DF186F" w:rsidRDefault="006D2D1D" w:rsidP="00571290">
      <w:pPr>
        <w:jc w:val="both"/>
        <w:rPr>
          <w:rFonts w:ascii="Century Gothic" w:hAnsi="Century Gothic"/>
          <w:b/>
          <w:lang w:val="en-US"/>
        </w:rPr>
      </w:pPr>
      <w:bookmarkStart w:id="0" w:name="_GoBack"/>
      <w:bookmarkEnd w:id="0"/>
      <w:r w:rsidRPr="00DF186F">
        <w:rPr>
          <w:rFonts w:ascii="Century Gothic" w:hAnsi="Century Gothic"/>
          <w:b/>
          <w:lang w:val="en-US"/>
        </w:rPr>
        <w:t>LETS REVISIT MOTIVATION!!!!</w:t>
      </w:r>
    </w:p>
    <w:p w14:paraId="6DA551F5" w14:textId="77777777" w:rsidR="00571290" w:rsidRPr="00DF186F" w:rsidRDefault="00571290" w:rsidP="007F519D">
      <w:pPr>
        <w:ind w:left="2160" w:hanging="2160"/>
        <w:jc w:val="both"/>
        <w:rPr>
          <w:rFonts w:ascii="Century Gothic" w:hAnsi="Century Gothic"/>
          <w:lang w:val="en-US"/>
        </w:rPr>
      </w:pPr>
      <w:r w:rsidRPr="00DF186F">
        <w:rPr>
          <w:rFonts w:ascii="Century Gothic" w:hAnsi="Century Gothic"/>
          <w:b/>
          <w:lang w:val="en-US"/>
        </w:rPr>
        <w:t>Male speaker</w:t>
      </w:r>
      <w:r w:rsidRPr="00DF186F">
        <w:rPr>
          <w:rFonts w:ascii="Century Gothic" w:hAnsi="Century Gothic"/>
          <w:lang w:val="en-US"/>
        </w:rPr>
        <w:t xml:space="preserve">: </w:t>
      </w:r>
      <w:r w:rsidRPr="00DF186F">
        <w:rPr>
          <w:rFonts w:ascii="Century Gothic" w:hAnsi="Century Gothic"/>
          <w:lang w:val="en-US"/>
        </w:rPr>
        <w:tab/>
        <w:t xml:space="preserve">Welcome to </w:t>
      </w:r>
      <w:r w:rsidR="00EA1C91" w:rsidRPr="00DF186F">
        <w:rPr>
          <w:rFonts w:ascii="Century Gothic" w:hAnsi="Century Gothic"/>
          <w:lang w:val="en-US"/>
        </w:rPr>
        <w:t>T</w:t>
      </w:r>
      <w:r w:rsidRPr="00DF186F">
        <w:rPr>
          <w:rFonts w:ascii="Century Gothic" w:hAnsi="Century Gothic"/>
          <w:lang w:val="en-US"/>
        </w:rPr>
        <w:t>he Chalene Show.</w:t>
      </w:r>
      <w:r w:rsidR="007F519D" w:rsidRPr="00DF186F">
        <w:rPr>
          <w:rFonts w:ascii="Century Gothic" w:hAnsi="Century Gothic"/>
          <w:lang w:val="en-US"/>
        </w:rPr>
        <w:t xml:space="preserve"> Chalene has helped thousands with her books, seminars, and online academies. She</w:t>
      </w:r>
      <w:r w:rsidR="00EA4E2A" w:rsidRPr="00DF186F">
        <w:rPr>
          <w:rFonts w:ascii="Century Gothic" w:hAnsi="Century Gothic"/>
          <w:lang w:val="en-US"/>
        </w:rPr>
        <w:t>’</w:t>
      </w:r>
      <w:r w:rsidR="007F519D" w:rsidRPr="00DF186F">
        <w:rPr>
          <w:rFonts w:ascii="Century Gothic" w:hAnsi="Century Gothic"/>
          <w:lang w:val="en-US"/>
        </w:rPr>
        <w:t xml:space="preserve">s the author of the New York </w:t>
      </w:r>
      <w:r w:rsidR="00EA4E2A" w:rsidRPr="00DF186F">
        <w:rPr>
          <w:rFonts w:ascii="Century Gothic" w:hAnsi="Century Gothic"/>
          <w:lang w:val="en-US"/>
        </w:rPr>
        <w:t>Times best-selling book, PUSH,</w:t>
      </w:r>
      <w:r w:rsidR="007F519D" w:rsidRPr="00DF186F">
        <w:rPr>
          <w:rFonts w:ascii="Century Gothic" w:hAnsi="Century Gothic"/>
          <w:lang w:val="en-US"/>
        </w:rPr>
        <w:t xml:space="preserve"> and a mother of two.</w:t>
      </w:r>
    </w:p>
    <w:p w14:paraId="7A461272" w14:textId="77777777" w:rsidR="00620026" w:rsidRPr="00DF186F" w:rsidRDefault="00571290" w:rsidP="007F519D">
      <w:pPr>
        <w:ind w:left="2160" w:hanging="2160"/>
        <w:jc w:val="both"/>
        <w:rPr>
          <w:rFonts w:ascii="Century Gothic" w:hAnsi="Century Gothic"/>
          <w:lang w:val="en-US"/>
        </w:rPr>
      </w:pPr>
      <w:r w:rsidRPr="00DF186F">
        <w:rPr>
          <w:rFonts w:ascii="Century Gothic" w:hAnsi="Century Gothic"/>
          <w:b/>
          <w:lang w:val="en-US"/>
        </w:rPr>
        <w:t>Chalene</w:t>
      </w:r>
      <w:r w:rsidRPr="00DF186F">
        <w:rPr>
          <w:rFonts w:ascii="Century Gothic" w:hAnsi="Century Gothic"/>
          <w:lang w:val="en-US"/>
        </w:rPr>
        <w:t xml:space="preserve"> </w:t>
      </w:r>
      <w:r w:rsidRPr="00DF186F">
        <w:rPr>
          <w:rFonts w:ascii="Century Gothic" w:hAnsi="Century Gothic"/>
          <w:b/>
          <w:lang w:val="en-US"/>
        </w:rPr>
        <w:t>Johnson</w:t>
      </w:r>
      <w:r w:rsidRPr="00DF186F">
        <w:rPr>
          <w:rFonts w:ascii="Century Gothic" w:hAnsi="Century Gothic"/>
          <w:lang w:val="en-US"/>
        </w:rPr>
        <w:t xml:space="preserve">: </w:t>
      </w:r>
      <w:r w:rsidRPr="00DF186F">
        <w:rPr>
          <w:rFonts w:ascii="Century Gothic" w:hAnsi="Century Gothic"/>
          <w:lang w:val="en-US"/>
        </w:rPr>
        <w:tab/>
      </w:r>
      <w:r w:rsidR="007F519D" w:rsidRPr="00DF186F">
        <w:rPr>
          <w:rFonts w:ascii="Century Gothic" w:hAnsi="Century Gothic"/>
          <w:lang w:val="en-US"/>
        </w:rPr>
        <w:t>Hello? Hello? Is anyone there? I don</w:t>
      </w:r>
      <w:r w:rsidR="00EA4E2A" w:rsidRPr="00DF186F">
        <w:rPr>
          <w:rFonts w:ascii="Century Gothic" w:hAnsi="Century Gothic"/>
          <w:lang w:val="en-US"/>
        </w:rPr>
        <w:t>’</w:t>
      </w:r>
      <w:r w:rsidR="007F519D" w:rsidRPr="00DF186F">
        <w:rPr>
          <w:rFonts w:ascii="Century Gothic" w:hAnsi="Century Gothic"/>
          <w:lang w:val="en-US"/>
        </w:rPr>
        <w:t>t know it. It</w:t>
      </w:r>
      <w:r w:rsidR="00EA4E2A" w:rsidRPr="00DF186F">
        <w:rPr>
          <w:rFonts w:ascii="Century Gothic" w:hAnsi="Century Gothic"/>
          <w:lang w:val="en-US"/>
        </w:rPr>
        <w:t>’</w:t>
      </w:r>
      <w:r w:rsidR="007F519D" w:rsidRPr="00DF186F">
        <w:rPr>
          <w:rFonts w:ascii="Century Gothic" w:hAnsi="Century Gothic"/>
          <w:lang w:val="en-US"/>
        </w:rPr>
        <w:t>s like crickets over here. I didn</w:t>
      </w:r>
      <w:r w:rsidR="00EA4E2A" w:rsidRPr="00DF186F">
        <w:rPr>
          <w:rFonts w:ascii="Century Gothic" w:hAnsi="Century Gothic"/>
          <w:lang w:val="en-US"/>
        </w:rPr>
        <w:t>’</w:t>
      </w:r>
      <w:r w:rsidR="007F519D" w:rsidRPr="00DF186F">
        <w:rPr>
          <w:rFonts w:ascii="Century Gothic" w:hAnsi="Century Gothic"/>
          <w:lang w:val="en-US"/>
        </w:rPr>
        <w:t>t hear from any of you this week. You are my fuel. When I hear from you, it</w:t>
      </w:r>
      <w:r w:rsidR="00EA4E2A" w:rsidRPr="00DF186F">
        <w:rPr>
          <w:rFonts w:ascii="Century Gothic" w:hAnsi="Century Gothic"/>
          <w:lang w:val="en-US"/>
        </w:rPr>
        <w:t>’</w:t>
      </w:r>
      <w:r w:rsidR="007F519D" w:rsidRPr="00DF186F">
        <w:rPr>
          <w:rFonts w:ascii="Century Gothic" w:hAnsi="Century Gothic"/>
          <w:lang w:val="en-US"/>
        </w:rPr>
        <w:t>s like having a tip jar. I love it when you share with me your favorite parts of episodes. I love when I hear from you when you go to my website, chalenejohnson.com/podcast and you leave me a voicemail. Just tell me what you thought about the last couple of episodes. Let me know what guests you</w:t>
      </w:r>
      <w:r w:rsidR="00EA4E2A" w:rsidRPr="00DF186F">
        <w:rPr>
          <w:rFonts w:ascii="Century Gothic" w:hAnsi="Century Gothic"/>
          <w:lang w:val="en-US"/>
        </w:rPr>
        <w:t>’</w:t>
      </w:r>
      <w:r w:rsidR="007F519D" w:rsidRPr="00DF186F">
        <w:rPr>
          <w:rFonts w:ascii="Century Gothic" w:hAnsi="Century Gothic"/>
          <w:lang w:val="en-US"/>
        </w:rPr>
        <w:t>d like to hear from next.</w:t>
      </w:r>
    </w:p>
    <w:p w14:paraId="6D3E95B9" w14:textId="77777777" w:rsidR="007F519D" w:rsidRPr="00DF186F" w:rsidRDefault="007F519D" w:rsidP="00620026">
      <w:pPr>
        <w:ind w:left="2160"/>
        <w:jc w:val="both"/>
        <w:rPr>
          <w:rFonts w:ascii="Century Gothic" w:hAnsi="Century Gothic"/>
          <w:lang w:val="en-US"/>
        </w:rPr>
      </w:pPr>
      <w:r w:rsidRPr="00DF186F">
        <w:rPr>
          <w:rFonts w:ascii="Century Gothic" w:hAnsi="Century Gothic"/>
          <w:lang w:val="en-US"/>
        </w:rPr>
        <w:t>And if you happen to be listening to this episode and you</w:t>
      </w:r>
      <w:r w:rsidR="00EA4E2A" w:rsidRPr="00DF186F">
        <w:rPr>
          <w:rFonts w:ascii="Century Gothic" w:hAnsi="Century Gothic"/>
          <w:lang w:val="en-US"/>
        </w:rPr>
        <w:t>’</w:t>
      </w:r>
      <w:r w:rsidR="00620026" w:rsidRPr="00DF186F">
        <w:rPr>
          <w:rFonts w:ascii="Century Gothic" w:hAnsi="Century Gothic"/>
          <w:lang w:val="en-US"/>
        </w:rPr>
        <w:t>re just racking your brain, tryi</w:t>
      </w:r>
      <w:r w:rsidRPr="00DF186F">
        <w:rPr>
          <w:rFonts w:ascii="Century Gothic" w:hAnsi="Century Gothic"/>
          <w:lang w:val="en-US"/>
        </w:rPr>
        <w:t>ng to figure out</w:t>
      </w:r>
      <w:r w:rsidR="00620026" w:rsidRPr="00DF186F">
        <w:rPr>
          <w:rFonts w:ascii="Century Gothic" w:hAnsi="Century Gothic"/>
          <w:lang w:val="en-US"/>
        </w:rPr>
        <w:t xml:space="preserve"> the perfect gift for Chalene, if I happen to be on your list, let me make this simple for you. Drum roll please.</w:t>
      </w:r>
    </w:p>
    <w:p w14:paraId="1502D338" w14:textId="77777777" w:rsidR="00620026" w:rsidRPr="00DF186F" w:rsidRDefault="00620026" w:rsidP="00620026">
      <w:pPr>
        <w:ind w:left="2160"/>
        <w:jc w:val="both"/>
        <w:rPr>
          <w:rFonts w:ascii="Century Gothic" w:hAnsi="Century Gothic"/>
          <w:lang w:val="en-US"/>
        </w:rPr>
      </w:pPr>
      <w:r w:rsidRPr="00DF186F">
        <w:rPr>
          <w:rFonts w:ascii="Century Gothic" w:hAnsi="Century Gothic"/>
          <w:lang w:val="en-US"/>
        </w:rPr>
        <w:t xml:space="preserve">Yup. You guessed it. The only thing on my list is new subscribers. I want to meet your friends. I </w:t>
      </w:r>
      <w:r w:rsidR="00565B90" w:rsidRPr="00DF186F">
        <w:rPr>
          <w:rFonts w:ascii="Century Gothic" w:hAnsi="Century Gothic"/>
          <w:lang w:val="en-US"/>
        </w:rPr>
        <w:t>want the people who</w:t>
      </w:r>
      <w:r w:rsidRPr="00DF186F">
        <w:rPr>
          <w:rFonts w:ascii="Century Gothic" w:hAnsi="Century Gothic"/>
          <w:lang w:val="en-US"/>
        </w:rPr>
        <w:t xml:space="preserve"> you love to be a part of this family. So if you</w:t>
      </w:r>
      <w:r w:rsidR="006F2EE6">
        <w:rPr>
          <w:rFonts w:ascii="Century Gothic" w:hAnsi="Century Gothic"/>
          <w:lang w:val="en-US"/>
        </w:rPr>
        <w:t xml:space="preserve"> haven’t </w:t>
      </w:r>
      <w:r w:rsidR="00565B90" w:rsidRPr="00DF186F">
        <w:rPr>
          <w:rFonts w:ascii="Century Gothic" w:hAnsi="Century Gothic"/>
          <w:lang w:val="en-US"/>
        </w:rPr>
        <w:t xml:space="preserve">already, will you do me a favor? Will you send a text to someone who, you know, they would </w:t>
      </w:r>
      <w:r w:rsidR="006F2EE6">
        <w:rPr>
          <w:rFonts w:ascii="Century Gothic" w:hAnsi="Century Gothic"/>
          <w:lang w:val="en-US"/>
        </w:rPr>
        <w:t xml:space="preserve">fit </w:t>
      </w:r>
      <w:r w:rsidR="00565B90" w:rsidRPr="00DF186F">
        <w:rPr>
          <w:rFonts w:ascii="Century Gothic" w:hAnsi="Century Gothic"/>
          <w:lang w:val="en-US"/>
        </w:rPr>
        <w:t>with our family? And just let them know that you would love for them to meet your BFF, Chalene, and get them subscribed to the podcast. That</w:t>
      </w:r>
      <w:r w:rsidR="00EA4E2A" w:rsidRPr="00DF186F">
        <w:rPr>
          <w:rFonts w:ascii="Century Gothic" w:hAnsi="Century Gothic"/>
          <w:lang w:val="en-US"/>
        </w:rPr>
        <w:t>’</w:t>
      </w:r>
      <w:r w:rsidR="00565B90" w:rsidRPr="00DF186F">
        <w:rPr>
          <w:rFonts w:ascii="Century Gothic" w:hAnsi="Century Gothic"/>
          <w:lang w:val="en-US"/>
        </w:rPr>
        <w:t>s all. I</w:t>
      </w:r>
      <w:r w:rsidR="00EA4E2A" w:rsidRPr="00DF186F">
        <w:rPr>
          <w:rFonts w:ascii="Century Gothic" w:hAnsi="Century Gothic"/>
          <w:lang w:val="en-US"/>
        </w:rPr>
        <w:t>’</w:t>
      </w:r>
      <w:r w:rsidR="00565B90" w:rsidRPr="00DF186F">
        <w:rPr>
          <w:rFonts w:ascii="Century Gothic" w:hAnsi="Century Gothic"/>
          <w:lang w:val="en-US"/>
        </w:rPr>
        <w:t>m really a very low maintenance, simple kind of girl.</w:t>
      </w:r>
      <w:r w:rsidR="0048553A" w:rsidRPr="00DF186F">
        <w:rPr>
          <w:rFonts w:ascii="Century Gothic" w:hAnsi="Century Gothic"/>
          <w:lang w:val="en-US"/>
        </w:rPr>
        <w:t xml:space="preserve"> I actually am really uncomfortable</w:t>
      </w:r>
      <w:r w:rsidR="00565B90" w:rsidRPr="00DF186F">
        <w:rPr>
          <w:rFonts w:ascii="Century Gothic" w:hAnsi="Century Gothic"/>
          <w:lang w:val="en-US"/>
        </w:rPr>
        <w:t xml:space="preserve"> </w:t>
      </w:r>
      <w:r w:rsidR="0048553A" w:rsidRPr="00DF186F">
        <w:rPr>
          <w:rFonts w:ascii="Century Gothic" w:hAnsi="Century Gothic"/>
          <w:lang w:val="en-US"/>
        </w:rPr>
        <w:t>when people give me gifts. I love letters. I love words of affirmation. And I love subscribers.</w:t>
      </w:r>
    </w:p>
    <w:p w14:paraId="286DCC4F" w14:textId="77777777" w:rsidR="0048553A" w:rsidRPr="00DF186F" w:rsidRDefault="0048553A" w:rsidP="0048553A">
      <w:pPr>
        <w:ind w:left="2160"/>
        <w:jc w:val="both"/>
        <w:rPr>
          <w:rFonts w:ascii="Century Gothic" w:hAnsi="Century Gothic"/>
          <w:lang w:val="en-US"/>
        </w:rPr>
      </w:pPr>
      <w:r w:rsidRPr="00DF186F">
        <w:rPr>
          <w:rFonts w:ascii="Century Gothic" w:hAnsi="Century Gothic"/>
          <w:lang w:val="en-US"/>
        </w:rPr>
        <w:t>So how do you stay motivated when you</w:t>
      </w:r>
      <w:r w:rsidR="00EA4E2A" w:rsidRPr="00DF186F">
        <w:rPr>
          <w:rFonts w:ascii="Century Gothic" w:hAnsi="Century Gothic"/>
          <w:lang w:val="en-US"/>
        </w:rPr>
        <w:t>’</w:t>
      </w:r>
      <w:r w:rsidRPr="00DF186F">
        <w:rPr>
          <w:rFonts w:ascii="Century Gothic" w:hAnsi="Century Gothic"/>
          <w:lang w:val="en-US"/>
        </w:rPr>
        <w:t>re really just not feeling it? And do people who you assume are super high energy, incredibly motivated and very driven, do they ever have bad days?</w:t>
      </w:r>
    </w:p>
    <w:p w14:paraId="1743B8AF" w14:textId="77777777" w:rsidR="0048553A" w:rsidRPr="00DF186F" w:rsidRDefault="0048553A" w:rsidP="0048553A">
      <w:pPr>
        <w:ind w:left="2160"/>
        <w:jc w:val="both"/>
        <w:rPr>
          <w:rFonts w:ascii="Century Gothic" w:hAnsi="Century Gothic"/>
          <w:lang w:val="en-US"/>
        </w:rPr>
      </w:pPr>
      <w:r w:rsidRPr="00DF186F">
        <w:rPr>
          <w:rFonts w:ascii="Century Gothic" w:hAnsi="Century Gothic"/>
          <w:lang w:val="en-US"/>
        </w:rPr>
        <w:t>Well, in this program, I</w:t>
      </w:r>
      <w:r w:rsidR="00EA4E2A" w:rsidRPr="00DF186F">
        <w:rPr>
          <w:rFonts w:ascii="Century Gothic" w:hAnsi="Century Gothic"/>
          <w:lang w:val="en-US"/>
        </w:rPr>
        <w:t>’</w:t>
      </w:r>
      <w:r w:rsidRPr="00DF186F">
        <w:rPr>
          <w:rFonts w:ascii="Century Gothic" w:hAnsi="Century Gothic"/>
          <w:lang w:val="en-US"/>
        </w:rPr>
        <w:t>m going to share with you the tips that will help you stay motivated when you</w:t>
      </w:r>
      <w:r w:rsidR="00EA4E2A" w:rsidRPr="00DF186F">
        <w:rPr>
          <w:rFonts w:ascii="Century Gothic" w:hAnsi="Century Gothic"/>
          <w:lang w:val="en-US"/>
        </w:rPr>
        <w:t>’</w:t>
      </w:r>
      <w:r w:rsidRPr="00DF186F">
        <w:rPr>
          <w:rFonts w:ascii="Century Gothic" w:hAnsi="Century Gothic"/>
          <w:lang w:val="en-US"/>
        </w:rPr>
        <w:t>re not feeling it.</w:t>
      </w:r>
      <w:r w:rsidR="00CD2B05" w:rsidRPr="00DF186F">
        <w:rPr>
          <w:rFonts w:ascii="Century Gothic" w:hAnsi="Century Gothic"/>
          <w:lang w:val="en-US"/>
        </w:rPr>
        <w:t xml:space="preserve"> Because I know you</w:t>
      </w:r>
      <w:r w:rsidR="00EA4E2A" w:rsidRPr="00DF186F">
        <w:rPr>
          <w:rFonts w:ascii="Century Gothic" w:hAnsi="Century Gothic"/>
          <w:lang w:val="en-US"/>
        </w:rPr>
        <w:t>’</w:t>
      </w:r>
      <w:r w:rsidR="00CD2B05" w:rsidRPr="00DF186F">
        <w:rPr>
          <w:rFonts w:ascii="Century Gothic" w:hAnsi="Century Gothic"/>
          <w:lang w:val="en-US"/>
        </w:rPr>
        <w:t>re already</w:t>
      </w:r>
      <w:r w:rsidR="007F542E">
        <w:rPr>
          <w:rFonts w:ascii="Century Gothic" w:hAnsi="Century Gothic"/>
          <w:lang w:val="en-US"/>
        </w:rPr>
        <w:t xml:space="preserve"> a </w:t>
      </w:r>
      <w:r w:rsidR="000D020A" w:rsidRPr="00DF186F">
        <w:rPr>
          <w:rFonts w:ascii="Century Gothic" w:hAnsi="Century Gothic"/>
          <w:lang w:val="en-US"/>
        </w:rPr>
        <w:t xml:space="preserve">really motivated, driven person. Sometimes, </w:t>
      </w:r>
      <w:r w:rsidR="007F542E">
        <w:rPr>
          <w:rFonts w:ascii="Century Gothic" w:hAnsi="Century Gothic"/>
          <w:lang w:val="en-US"/>
        </w:rPr>
        <w:t xml:space="preserve">in fact, we </w:t>
      </w:r>
      <w:r w:rsidR="000D020A" w:rsidRPr="00DF186F">
        <w:rPr>
          <w:rFonts w:ascii="Century Gothic" w:hAnsi="Century Gothic"/>
          <w:lang w:val="en-US"/>
        </w:rPr>
        <w:t>probably don</w:t>
      </w:r>
      <w:r w:rsidR="00EA4E2A" w:rsidRPr="00DF186F">
        <w:rPr>
          <w:rFonts w:ascii="Century Gothic" w:hAnsi="Century Gothic"/>
          <w:lang w:val="en-US"/>
        </w:rPr>
        <w:t>’</w:t>
      </w:r>
      <w:r w:rsidR="000D020A" w:rsidRPr="00DF186F">
        <w:rPr>
          <w:rFonts w:ascii="Century Gothic" w:hAnsi="Century Gothic"/>
          <w:lang w:val="en-US"/>
        </w:rPr>
        <w:t>t give ourselves enough credit. But what I want to give you today are some tips to get your button gear on those days, on those weeks, during those periods of time when you</w:t>
      </w:r>
      <w:r w:rsidR="00EA4E2A" w:rsidRPr="00DF186F">
        <w:rPr>
          <w:rFonts w:ascii="Century Gothic" w:hAnsi="Century Gothic"/>
          <w:lang w:val="en-US"/>
        </w:rPr>
        <w:t>’</w:t>
      </w:r>
      <w:r w:rsidR="000D020A" w:rsidRPr="00DF186F">
        <w:rPr>
          <w:rFonts w:ascii="Century Gothic" w:hAnsi="Century Gothic"/>
          <w:lang w:val="en-US"/>
        </w:rPr>
        <w:t>re just - you</w:t>
      </w:r>
      <w:r w:rsidR="00EA4E2A" w:rsidRPr="00DF186F">
        <w:rPr>
          <w:rFonts w:ascii="Century Gothic" w:hAnsi="Century Gothic"/>
          <w:lang w:val="en-US"/>
        </w:rPr>
        <w:t>’</w:t>
      </w:r>
      <w:r w:rsidR="000D020A" w:rsidRPr="00DF186F">
        <w:rPr>
          <w:rFonts w:ascii="Century Gothic" w:hAnsi="Century Gothic"/>
          <w:lang w:val="en-US"/>
        </w:rPr>
        <w:t>re not feeling it but you got to get things done.</w:t>
      </w:r>
    </w:p>
    <w:p w14:paraId="1C10DE14" w14:textId="77777777" w:rsidR="000D020A" w:rsidRPr="00DF186F" w:rsidRDefault="000D020A" w:rsidP="0048553A">
      <w:pPr>
        <w:ind w:left="2160"/>
        <w:jc w:val="both"/>
        <w:rPr>
          <w:rFonts w:ascii="Century Gothic" w:hAnsi="Century Gothic"/>
          <w:lang w:val="en-US"/>
        </w:rPr>
      </w:pPr>
      <w:r w:rsidRPr="00DF186F">
        <w:rPr>
          <w:rFonts w:ascii="Century Gothic" w:hAnsi="Century Gothic"/>
          <w:lang w:val="en-US"/>
        </w:rPr>
        <w:lastRenderedPageBreak/>
        <w:t>This is going to work for you whether we</w:t>
      </w:r>
      <w:r w:rsidR="00EA4E2A" w:rsidRPr="00DF186F">
        <w:rPr>
          <w:rFonts w:ascii="Century Gothic" w:hAnsi="Century Gothic"/>
          <w:lang w:val="en-US"/>
        </w:rPr>
        <w:t>’</w:t>
      </w:r>
      <w:r w:rsidRPr="00DF186F">
        <w:rPr>
          <w:rFonts w:ascii="Century Gothic" w:hAnsi="Century Gothic"/>
          <w:lang w:val="en-US"/>
        </w:rPr>
        <w:t>re talking about weight loss, or building your business, or even repairing a marriage. Taking care of teenagers, raising teenagers, there are days when you</w:t>
      </w:r>
      <w:r w:rsidR="00EA4E2A" w:rsidRPr="00DF186F">
        <w:rPr>
          <w:rFonts w:ascii="Century Gothic" w:hAnsi="Century Gothic"/>
          <w:lang w:val="en-US"/>
        </w:rPr>
        <w:t>’</w:t>
      </w:r>
      <w:r w:rsidRPr="00DF186F">
        <w:rPr>
          <w:rFonts w:ascii="Century Gothic" w:hAnsi="Century Gothic"/>
          <w:lang w:val="en-US"/>
        </w:rPr>
        <w:t>re just not feeling it. I don</w:t>
      </w:r>
      <w:r w:rsidR="00EA4E2A" w:rsidRPr="00DF186F">
        <w:rPr>
          <w:rFonts w:ascii="Century Gothic" w:hAnsi="Century Gothic"/>
          <w:lang w:val="en-US"/>
        </w:rPr>
        <w:t>’</w:t>
      </w:r>
      <w:r w:rsidRPr="00DF186F">
        <w:rPr>
          <w:rFonts w:ascii="Century Gothic" w:hAnsi="Century Gothic"/>
          <w:lang w:val="en-US"/>
        </w:rPr>
        <w:t>t care what it is. We all need an extra dose of motivation to get us through from time to time.</w:t>
      </w:r>
    </w:p>
    <w:p w14:paraId="4E246A33" w14:textId="77777777" w:rsidR="000D020A" w:rsidRPr="00DF186F" w:rsidRDefault="000D020A" w:rsidP="0048553A">
      <w:pPr>
        <w:ind w:left="2160"/>
        <w:jc w:val="both"/>
        <w:rPr>
          <w:rFonts w:ascii="Century Gothic" w:hAnsi="Century Gothic"/>
          <w:lang w:val="en-US"/>
        </w:rPr>
      </w:pPr>
      <w:r w:rsidRPr="00DF186F">
        <w:rPr>
          <w:rFonts w:ascii="Century Gothic" w:hAnsi="Century Gothic"/>
          <w:lang w:val="en-US"/>
        </w:rPr>
        <w:t>So the principles I</w:t>
      </w:r>
      <w:r w:rsidR="00EA4E2A" w:rsidRPr="00DF186F">
        <w:rPr>
          <w:rFonts w:ascii="Century Gothic" w:hAnsi="Century Gothic"/>
          <w:lang w:val="en-US"/>
        </w:rPr>
        <w:t>’</w:t>
      </w:r>
      <w:r w:rsidRPr="00DF186F">
        <w:rPr>
          <w:rFonts w:ascii="Century Gothic" w:hAnsi="Century Gothic"/>
          <w:lang w:val="en-US"/>
        </w:rPr>
        <w:t>m going to share with you today will work no matter what area of life we</w:t>
      </w:r>
      <w:r w:rsidR="00EA4E2A" w:rsidRPr="00DF186F">
        <w:rPr>
          <w:rFonts w:ascii="Century Gothic" w:hAnsi="Century Gothic"/>
          <w:lang w:val="en-US"/>
        </w:rPr>
        <w:t>’</w:t>
      </w:r>
      <w:r w:rsidR="0058367B" w:rsidRPr="00DF186F">
        <w:rPr>
          <w:rFonts w:ascii="Century Gothic" w:hAnsi="Century Gothic"/>
          <w:lang w:val="en-US"/>
        </w:rPr>
        <w:t>re talking about.</w:t>
      </w:r>
    </w:p>
    <w:p w14:paraId="660B048F" w14:textId="77777777" w:rsidR="0058367B" w:rsidRPr="00DF186F" w:rsidRDefault="0058367B" w:rsidP="0048553A">
      <w:pPr>
        <w:ind w:left="2160"/>
        <w:jc w:val="both"/>
        <w:rPr>
          <w:rFonts w:ascii="Century Gothic" w:hAnsi="Century Gothic"/>
          <w:lang w:val="en-US"/>
        </w:rPr>
      </w:pPr>
      <w:r w:rsidRPr="00DF186F">
        <w:rPr>
          <w:rFonts w:ascii="Century Gothic" w:hAnsi="Century Gothic"/>
          <w:lang w:val="en-US"/>
        </w:rPr>
        <w:t xml:space="preserve">The first thing you have to understand </w:t>
      </w:r>
      <w:r w:rsidR="0082082B" w:rsidRPr="00DF186F">
        <w:rPr>
          <w:rFonts w:ascii="Century Gothic" w:hAnsi="Century Gothic"/>
          <w:lang w:val="en-US"/>
        </w:rPr>
        <w:t>is that, in order to be successful, you</w:t>
      </w:r>
      <w:r w:rsidR="00EA4E2A" w:rsidRPr="00DF186F">
        <w:rPr>
          <w:rFonts w:ascii="Century Gothic" w:hAnsi="Century Gothic"/>
          <w:lang w:val="en-US"/>
        </w:rPr>
        <w:t>’</w:t>
      </w:r>
      <w:r w:rsidR="0082082B" w:rsidRPr="00DF186F">
        <w:rPr>
          <w:rFonts w:ascii="Century Gothic" w:hAnsi="Century Gothic"/>
          <w:lang w:val="en-US"/>
        </w:rPr>
        <w:t>ve got to set yourself up for success. Don</w:t>
      </w:r>
      <w:r w:rsidR="00EA4E2A" w:rsidRPr="00DF186F">
        <w:rPr>
          <w:rFonts w:ascii="Century Gothic" w:hAnsi="Century Gothic"/>
          <w:lang w:val="en-US"/>
        </w:rPr>
        <w:t>’</w:t>
      </w:r>
      <w:r w:rsidR="0082082B" w:rsidRPr="00DF186F">
        <w:rPr>
          <w:rFonts w:ascii="Century Gothic" w:hAnsi="Century Gothic"/>
          <w:lang w:val="en-US"/>
        </w:rPr>
        <w:t>t make it impossible on yourself to succeed. And I know that sounds obvious but there</w:t>
      </w:r>
      <w:r w:rsidR="004A2306">
        <w:rPr>
          <w:rFonts w:ascii="Century Gothic" w:hAnsi="Century Gothic"/>
          <w:lang w:val="en-US"/>
        </w:rPr>
        <w:t xml:space="preserve"> are</w:t>
      </w:r>
      <w:r w:rsidR="0082082B" w:rsidRPr="00DF186F">
        <w:rPr>
          <w:rFonts w:ascii="Century Gothic" w:hAnsi="Century Gothic"/>
          <w:lang w:val="en-US"/>
        </w:rPr>
        <w:t xml:space="preserve"> so many people who basically just set themselves up for failure because they just - they don</w:t>
      </w:r>
      <w:r w:rsidR="00EA4E2A" w:rsidRPr="00DF186F">
        <w:rPr>
          <w:rFonts w:ascii="Century Gothic" w:hAnsi="Century Gothic"/>
          <w:lang w:val="en-US"/>
        </w:rPr>
        <w:t>’</w:t>
      </w:r>
      <w:r w:rsidR="0082082B" w:rsidRPr="00DF186F">
        <w:rPr>
          <w:rFonts w:ascii="Century Gothic" w:hAnsi="Century Gothic"/>
          <w:lang w:val="en-US"/>
        </w:rPr>
        <w:t>t believe that it</w:t>
      </w:r>
      <w:r w:rsidR="00EA4E2A" w:rsidRPr="00DF186F">
        <w:rPr>
          <w:rFonts w:ascii="Century Gothic" w:hAnsi="Century Gothic"/>
          <w:lang w:val="en-US"/>
        </w:rPr>
        <w:t>’</w:t>
      </w:r>
      <w:r w:rsidR="0082082B" w:rsidRPr="00DF186F">
        <w:rPr>
          <w:rFonts w:ascii="Century Gothic" w:hAnsi="Century Gothic"/>
          <w:lang w:val="en-US"/>
        </w:rPr>
        <w:t>s even going to be possible so they put these demands on themselves that are insurmountable. It</w:t>
      </w:r>
      <w:r w:rsidR="00EA4E2A" w:rsidRPr="00DF186F">
        <w:rPr>
          <w:rFonts w:ascii="Century Gothic" w:hAnsi="Century Gothic"/>
          <w:lang w:val="en-US"/>
        </w:rPr>
        <w:t>’</w:t>
      </w:r>
      <w:r w:rsidR="0082082B" w:rsidRPr="00DF186F">
        <w:rPr>
          <w:rFonts w:ascii="Century Gothic" w:hAnsi="Century Gothic"/>
          <w:lang w:val="en-US"/>
        </w:rPr>
        <w:t>s just not going to happen</w:t>
      </w:r>
      <w:r w:rsidR="00BB7801" w:rsidRPr="00DF186F">
        <w:rPr>
          <w:rFonts w:ascii="Century Gothic" w:hAnsi="Century Gothic"/>
          <w:lang w:val="en-US"/>
        </w:rPr>
        <w:t>. A</w:t>
      </w:r>
      <w:r w:rsidR="0082082B" w:rsidRPr="00DF186F">
        <w:rPr>
          <w:rFonts w:ascii="Century Gothic" w:hAnsi="Century Gothic"/>
          <w:lang w:val="en-US"/>
        </w:rPr>
        <w:t>nd I coach, my husband and I</w:t>
      </w:r>
      <w:r w:rsidR="00BB7801" w:rsidRPr="00DF186F">
        <w:rPr>
          <w:rFonts w:ascii="Century Gothic" w:hAnsi="Century Gothic"/>
          <w:lang w:val="en-US"/>
        </w:rPr>
        <w:t>,</w:t>
      </w:r>
      <w:r w:rsidR="0082082B" w:rsidRPr="00DF186F">
        <w:rPr>
          <w:rFonts w:ascii="Century Gothic" w:hAnsi="Century Gothic"/>
          <w:lang w:val="en-US"/>
        </w:rPr>
        <w:t xml:space="preserve"> Bret, we coach entrepreneurs.</w:t>
      </w:r>
      <w:r w:rsidR="00BB7801" w:rsidRPr="00DF186F">
        <w:rPr>
          <w:rFonts w:ascii="Century Gothic" w:hAnsi="Century Gothic"/>
          <w:lang w:val="en-US"/>
        </w:rPr>
        <w:t xml:space="preserve"> And specificall</w:t>
      </w:r>
      <w:r w:rsidR="004A2306">
        <w:rPr>
          <w:rFonts w:ascii="Century Gothic" w:hAnsi="Century Gothic"/>
          <w:lang w:val="en-US"/>
        </w:rPr>
        <w:t>y, which is really kind of fun, w</w:t>
      </w:r>
      <w:r w:rsidR="00BB7801" w:rsidRPr="00DF186F">
        <w:rPr>
          <w:rFonts w:ascii="Century Gothic" w:hAnsi="Century Gothic"/>
          <w:lang w:val="en-US"/>
        </w:rPr>
        <w:t>e work with entrepreneurs who are couples.</w:t>
      </w:r>
    </w:p>
    <w:p w14:paraId="4FBAE094" w14:textId="77777777" w:rsidR="0026444E" w:rsidRPr="00DF186F" w:rsidRDefault="00BB7801" w:rsidP="0026444E">
      <w:pPr>
        <w:ind w:left="2160"/>
        <w:jc w:val="both"/>
        <w:rPr>
          <w:rFonts w:ascii="Century Gothic" w:hAnsi="Century Gothic"/>
          <w:lang w:val="en-US"/>
        </w:rPr>
      </w:pPr>
      <w:r w:rsidRPr="00DF186F">
        <w:rPr>
          <w:rFonts w:ascii="Century Gothic" w:hAnsi="Century Gothic"/>
          <w:lang w:val="en-US"/>
        </w:rPr>
        <w:t>Now, they don</w:t>
      </w:r>
      <w:r w:rsidR="00EA4E2A" w:rsidRPr="00DF186F">
        <w:rPr>
          <w:rFonts w:ascii="Century Gothic" w:hAnsi="Century Gothic"/>
          <w:lang w:val="en-US"/>
        </w:rPr>
        <w:t>’</w:t>
      </w:r>
      <w:r w:rsidRPr="00DF186F">
        <w:rPr>
          <w:rFonts w:ascii="Century Gothic" w:hAnsi="Century Gothic"/>
          <w:lang w:val="en-US"/>
        </w:rPr>
        <w:t>t both have to be entrepreneurs but at least one of them needs to be an entrepreneur and what we try to do is help them not be workaholics, understand how to support and love each other, and stay together in their relationship, and understand that they</w:t>
      </w:r>
      <w:r w:rsidR="00EA4E2A" w:rsidRPr="00DF186F">
        <w:rPr>
          <w:rFonts w:ascii="Century Gothic" w:hAnsi="Century Gothic"/>
          <w:lang w:val="en-US"/>
        </w:rPr>
        <w:t>’</w:t>
      </w:r>
      <w:r w:rsidRPr="00DF186F">
        <w:rPr>
          <w:rFonts w:ascii="Century Gothic" w:hAnsi="Century Gothic"/>
          <w:lang w:val="en-US"/>
        </w:rPr>
        <w:t xml:space="preserve">re </w:t>
      </w:r>
      <w:r w:rsidR="0026444E" w:rsidRPr="00DF186F">
        <w:rPr>
          <w:rFonts w:ascii="Century Gothic" w:hAnsi="Century Gothic"/>
          <w:lang w:val="en-US"/>
        </w:rPr>
        <w:t>on the same page even if they</w:t>
      </w:r>
      <w:r w:rsidR="00EA4E2A" w:rsidRPr="00DF186F">
        <w:rPr>
          <w:rFonts w:ascii="Century Gothic" w:hAnsi="Century Gothic"/>
          <w:lang w:val="en-US"/>
        </w:rPr>
        <w:t>’</w:t>
      </w:r>
      <w:r w:rsidR="0026444E" w:rsidRPr="00DF186F">
        <w:rPr>
          <w:rFonts w:ascii="Century Gothic" w:hAnsi="Century Gothic"/>
          <w:lang w:val="en-US"/>
        </w:rPr>
        <w:t xml:space="preserve">re both not working in the same business. You are on the same page. And one thing that we find really </w:t>
      </w:r>
      <w:r w:rsidR="00D72E76">
        <w:rPr>
          <w:rFonts w:ascii="Century Gothic" w:hAnsi="Century Gothic"/>
          <w:lang w:val="en-US"/>
        </w:rPr>
        <w:t xml:space="preserve">common </w:t>
      </w:r>
      <w:r w:rsidR="0026444E" w:rsidRPr="00DF186F">
        <w:rPr>
          <w:rFonts w:ascii="Century Gothic" w:hAnsi="Century Gothic"/>
          <w:lang w:val="en-US"/>
        </w:rPr>
        <w:t>is that a lot of people, is that a lot of these really successful individuals will put th</w:t>
      </w:r>
      <w:r w:rsidR="004F35F8">
        <w:rPr>
          <w:rFonts w:ascii="Century Gothic" w:hAnsi="Century Gothic"/>
          <w:lang w:val="en-US"/>
        </w:rPr>
        <w:t>e</w:t>
      </w:r>
      <w:r w:rsidR="0026444E" w:rsidRPr="00DF186F">
        <w:rPr>
          <w:rFonts w:ascii="Century Gothic" w:hAnsi="Century Gothic"/>
          <w:lang w:val="en-US"/>
        </w:rPr>
        <w:t>s</w:t>
      </w:r>
      <w:r w:rsidR="004F35F8">
        <w:rPr>
          <w:rFonts w:ascii="Century Gothic" w:hAnsi="Century Gothic"/>
          <w:lang w:val="en-US"/>
        </w:rPr>
        <w:t>e</w:t>
      </w:r>
      <w:r w:rsidR="0026444E" w:rsidRPr="00DF186F">
        <w:rPr>
          <w:rFonts w:ascii="Century Gothic" w:hAnsi="Century Gothic"/>
          <w:lang w:val="en-US"/>
        </w:rPr>
        <w:t xml:space="preserve"> incredible deadlines and expectations on themselves where it</w:t>
      </w:r>
      <w:r w:rsidR="00EA4E2A" w:rsidRPr="00DF186F">
        <w:rPr>
          <w:rFonts w:ascii="Century Gothic" w:hAnsi="Century Gothic"/>
          <w:lang w:val="en-US"/>
        </w:rPr>
        <w:t>’</w:t>
      </w:r>
      <w:r w:rsidR="0026444E" w:rsidRPr="00DF186F">
        <w:rPr>
          <w:rFonts w:ascii="Century Gothic" w:hAnsi="Century Gothic"/>
          <w:lang w:val="en-US"/>
        </w:rPr>
        <w:t>s almost impossible to succeed. Like there</w:t>
      </w:r>
      <w:r w:rsidR="007E740C">
        <w:rPr>
          <w:rFonts w:ascii="Century Gothic" w:hAnsi="Century Gothic"/>
          <w:lang w:val="en-US"/>
        </w:rPr>
        <w:t xml:space="preserve"> are</w:t>
      </w:r>
      <w:r w:rsidR="0026444E" w:rsidRPr="00DF186F">
        <w:rPr>
          <w:rFonts w:ascii="Century Gothic" w:hAnsi="Century Gothic"/>
          <w:lang w:val="en-US"/>
        </w:rPr>
        <w:t xml:space="preserve"> not enough hours in the day eve</w:t>
      </w:r>
      <w:r w:rsidR="007E740C">
        <w:rPr>
          <w:rFonts w:ascii="Century Gothic" w:hAnsi="Century Gothic"/>
          <w:lang w:val="en-US"/>
        </w:rPr>
        <w:t xml:space="preserve">n if you were to forego sleep and </w:t>
      </w:r>
      <w:r w:rsidR="0026444E" w:rsidRPr="00DF186F">
        <w:rPr>
          <w:rFonts w:ascii="Century Gothic" w:hAnsi="Century Gothic"/>
          <w:lang w:val="en-US"/>
        </w:rPr>
        <w:t xml:space="preserve">relationships and </w:t>
      </w:r>
      <w:r w:rsidR="007E740C">
        <w:rPr>
          <w:rFonts w:ascii="Century Gothic" w:hAnsi="Century Gothic"/>
          <w:lang w:val="en-US"/>
        </w:rPr>
        <w:t>everything else. And w</w:t>
      </w:r>
      <w:r w:rsidR="00CA67F6" w:rsidRPr="00DF186F">
        <w:rPr>
          <w:rFonts w:ascii="Century Gothic" w:hAnsi="Century Gothic"/>
          <w:lang w:val="en-US"/>
        </w:rPr>
        <w:t>e</w:t>
      </w:r>
      <w:r w:rsidR="00EA4E2A" w:rsidRPr="00DF186F">
        <w:rPr>
          <w:rFonts w:ascii="Century Gothic" w:hAnsi="Century Gothic"/>
          <w:lang w:val="en-US"/>
        </w:rPr>
        <w:t>’</w:t>
      </w:r>
      <w:r w:rsidR="00CA67F6" w:rsidRPr="00DF186F">
        <w:rPr>
          <w:rFonts w:ascii="Century Gothic" w:hAnsi="Century Gothic"/>
          <w:lang w:val="en-US"/>
        </w:rPr>
        <w:t>ll look at their list of goals and objectives for that month and go, “Okay, wait a second. This isn</w:t>
      </w:r>
      <w:r w:rsidR="00EA4E2A" w:rsidRPr="00DF186F">
        <w:rPr>
          <w:rFonts w:ascii="Century Gothic" w:hAnsi="Century Gothic"/>
          <w:lang w:val="en-US"/>
        </w:rPr>
        <w:t>’</w:t>
      </w:r>
      <w:r w:rsidR="00CA67F6" w:rsidRPr="00DF186F">
        <w:rPr>
          <w:rFonts w:ascii="Century Gothic" w:hAnsi="Century Gothic"/>
          <w:lang w:val="en-US"/>
        </w:rPr>
        <w:t>t even possible</w:t>
      </w:r>
      <w:r w:rsidR="007E740C">
        <w:rPr>
          <w:rFonts w:ascii="Century Gothic" w:hAnsi="Century Gothic"/>
          <w:lang w:val="en-US"/>
        </w:rPr>
        <w:t>, you know, e</w:t>
      </w:r>
      <w:r w:rsidR="00CA67F6" w:rsidRPr="00DF186F">
        <w:rPr>
          <w:rFonts w:ascii="Century Gothic" w:hAnsi="Century Gothic"/>
          <w:lang w:val="en-US"/>
        </w:rPr>
        <w:t>ven if you were superhuman.</w:t>
      </w:r>
      <w:r w:rsidR="007E740C">
        <w:rPr>
          <w:rFonts w:ascii="Century Gothic" w:hAnsi="Century Gothic"/>
          <w:lang w:val="en-US"/>
        </w:rPr>
        <w:t>”</w:t>
      </w:r>
    </w:p>
    <w:p w14:paraId="4F46668E" w14:textId="77777777" w:rsidR="009148F1" w:rsidRPr="00DF186F" w:rsidRDefault="00CA67F6" w:rsidP="0026444E">
      <w:pPr>
        <w:ind w:left="2160"/>
        <w:jc w:val="both"/>
        <w:rPr>
          <w:rFonts w:ascii="Century Gothic" w:hAnsi="Century Gothic"/>
          <w:lang w:val="en-US"/>
        </w:rPr>
      </w:pPr>
      <w:r w:rsidRPr="00DF186F">
        <w:rPr>
          <w:rFonts w:ascii="Century Gothic" w:hAnsi="Century Gothic"/>
          <w:lang w:val="en-US"/>
        </w:rPr>
        <w:t>So you have to look at first how you</w:t>
      </w:r>
      <w:r w:rsidR="00EA4E2A" w:rsidRPr="00DF186F">
        <w:rPr>
          <w:rFonts w:ascii="Century Gothic" w:hAnsi="Century Gothic"/>
          <w:lang w:val="en-US"/>
        </w:rPr>
        <w:t>’</w:t>
      </w:r>
      <w:r w:rsidRPr="00DF186F">
        <w:rPr>
          <w:rFonts w:ascii="Century Gothic" w:hAnsi="Century Gothic"/>
          <w:lang w:val="en-US"/>
        </w:rPr>
        <w:t>re going to set yourself up for success regardless of what your objective is. So, if you</w:t>
      </w:r>
      <w:r w:rsidR="00EA4E2A" w:rsidRPr="00DF186F">
        <w:rPr>
          <w:rFonts w:ascii="Century Gothic" w:hAnsi="Century Gothic"/>
          <w:lang w:val="en-US"/>
        </w:rPr>
        <w:t>’</w:t>
      </w:r>
      <w:r w:rsidRPr="00DF186F">
        <w:rPr>
          <w:rFonts w:ascii="Century Gothic" w:hAnsi="Century Gothic"/>
          <w:lang w:val="en-US"/>
        </w:rPr>
        <w:t>re looking for motivation today because you</w:t>
      </w:r>
      <w:r w:rsidR="00EA4E2A" w:rsidRPr="00DF186F">
        <w:rPr>
          <w:rFonts w:ascii="Century Gothic" w:hAnsi="Century Gothic"/>
          <w:lang w:val="en-US"/>
        </w:rPr>
        <w:t>’</w:t>
      </w:r>
      <w:r w:rsidRPr="00DF186F">
        <w:rPr>
          <w:rFonts w:ascii="Century Gothic" w:hAnsi="Century Gothic"/>
          <w:lang w:val="en-US"/>
        </w:rPr>
        <w:t>re trying to lose weight</w:t>
      </w:r>
      <w:r w:rsidR="000477C6" w:rsidRPr="00DF186F">
        <w:rPr>
          <w:rFonts w:ascii="Century Gothic" w:hAnsi="Century Gothic"/>
          <w:lang w:val="en-US"/>
        </w:rPr>
        <w:t>, you</w:t>
      </w:r>
      <w:r w:rsidR="00EA4E2A" w:rsidRPr="00DF186F">
        <w:rPr>
          <w:rFonts w:ascii="Century Gothic" w:hAnsi="Century Gothic"/>
          <w:lang w:val="en-US"/>
        </w:rPr>
        <w:t>’</w:t>
      </w:r>
      <w:r w:rsidR="000477C6" w:rsidRPr="00DF186F">
        <w:rPr>
          <w:rFonts w:ascii="Century Gothic" w:hAnsi="Century Gothic"/>
          <w:lang w:val="en-US"/>
        </w:rPr>
        <w:t>re trying to get in the best shape of your life and you</w:t>
      </w:r>
      <w:r w:rsidR="00EA4E2A" w:rsidRPr="00DF186F">
        <w:rPr>
          <w:rFonts w:ascii="Century Gothic" w:hAnsi="Century Gothic"/>
          <w:lang w:val="en-US"/>
        </w:rPr>
        <w:t>’</w:t>
      </w:r>
      <w:r w:rsidR="000477C6" w:rsidRPr="00DF186F">
        <w:rPr>
          <w:rFonts w:ascii="Century Gothic" w:hAnsi="Century Gothic"/>
          <w:lang w:val="en-US"/>
        </w:rPr>
        <w:t>re trying to get your family on the same page. Then you</w:t>
      </w:r>
      <w:r w:rsidR="00EA4E2A" w:rsidRPr="00DF186F">
        <w:rPr>
          <w:rFonts w:ascii="Century Gothic" w:hAnsi="Century Gothic"/>
          <w:lang w:val="en-US"/>
        </w:rPr>
        <w:t>’</w:t>
      </w:r>
      <w:r w:rsidR="000477C6" w:rsidRPr="00DF186F">
        <w:rPr>
          <w:rFonts w:ascii="Century Gothic" w:hAnsi="Century Gothic"/>
          <w:lang w:val="en-US"/>
        </w:rPr>
        <w:t>ve got to set up your environment for success. You</w:t>
      </w:r>
      <w:r w:rsidR="00EA4E2A" w:rsidRPr="00DF186F">
        <w:rPr>
          <w:rFonts w:ascii="Century Gothic" w:hAnsi="Century Gothic"/>
          <w:lang w:val="en-US"/>
        </w:rPr>
        <w:t>’</w:t>
      </w:r>
      <w:r w:rsidR="000477C6" w:rsidRPr="00DF186F">
        <w:rPr>
          <w:rFonts w:ascii="Century Gothic" w:hAnsi="Century Gothic"/>
          <w:lang w:val="en-US"/>
        </w:rPr>
        <w:t>ve got to clean up the cabinets. You</w:t>
      </w:r>
      <w:r w:rsidR="00EA4E2A" w:rsidRPr="00DF186F">
        <w:rPr>
          <w:rFonts w:ascii="Century Gothic" w:hAnsi="Century Gothic"/>
          <w:lang w:val="en-US"/>
        </w:rPr>
        <w:t>’</w:t>
      </w:r>
      <w:r w:rsidR="000477C6" w:rsidRPr="00DF186F">
        <w:rPr>
          <w:rFonts w:ascii="Century Gothic" w:hAnsi="Century Gothic"/>
          <w:lang w:val="en-US"/>
        </w:rPr>
        <w:t>ve got to get all that junk out of the cupboard and clear out the pantry and you</w:t>
      </w:r>
      <w:r w:rsidR="00EA4E2A" w:rsidRPr="00DF186F">
        <w:rPr>
          <w:rFonts w:ascii="Century Gothic" w:hAnsi="Century Gothic"/>
          <w:lang w:val="en-US"/>
        </w:rPr>
        <w:t>’</w:t>
      </w:r>
      <w:r w:rsidR="000477C6" w:rsidRPr="00DF186F">
        <w:rPr>
          <w:rFonts w:ascii="Century Gothic" w:hAnsi="Century Gothic"/>
          <w:lang w:val="en-US"/>
        </w:rPr>
        <w:t>ve got to start buying healthier foods. It</w:t>
      </w:r>
      <w:r w:rsidR="00EA4E2A" w:rsidRPr="00DF186F">
        <w:rPr>
          <w:rFonts w:ascii="Century Gothic" w:hAnsi="Century Gothic"/>
          <w:lang w:val="en-US"/>
        </w:rPr>
        <w:t>’</w:t>
      </w:r>
      <w:r w:rsidR="000477C6" w:rsidRPr="00DF186F">
        <w:rPr>
          <w:rFonts w:ascii="Century Gothic" w:hAnsi="Century Gothic"/>
          <w:lang w:val="en-US"/>
        </w:rPr>
        <w:t xml:space="preserve">s just </w:t>
      </w:r>
      <w:r w:rsidR="000477C6" w:rsidRPr="00DF186F">
        <w:rPr>
          <w:rFonts w:ascii="Century Gothic" w:hAnsi="Century Gothic"/>
          <w:lang w:val="en-US"/>
        </w:rPr>
        <w:lastRenderedPageBreak/>
        <w:t>impossible to succeed if all of your greatest temptations are lining the shelves of your pantry. I mean, there are certain foods I just won</w:t>
      </w:r>
      <w:r w:rsidR="00EA4E2A" w:rsidRPr="00DF186F">
        <w:rPr>
          <w:rFonts w:ascii="Century Gothic" w:hAnsi="Century Gothic"/>
          <w:lang w:val="en-US"/>
        </w:rPr>
        <w:t>’</w:t>
      </w:r>
      <w:r w:rsidR="000477C6" w:rsidRPr="00DF186F">
        <w:rPr>
          <w:rFonts w:ascii="Century Gothic" w:hAnsi="Century Gothic"/>
          <w:lang w:val="en-US"/>
        </w:rPr>
        <w:t>t buy because I know if it</w:t>
      </w:r>
      <w:r w:rsidR="00EA4E2A" w:rsidRPr="00DF186F">
        <w:rPr>
          <w:rFonts w:ascii="Century Gothic" w:hAnsi="Century Gothic"/>
          <w:lang w:val="en-US"/>
        </w:rPr>
        <w:t>’</w:t>
      </w:r>
      <w:r w:rsidR="000477C6" w:rsidRPr="00DF186F">
        <w:rPr>
          <w:rFonts w:ascii="Century Gothic" w:hAnsi="Century Gothic"/>
          <w:lang w:val="en-US"/>
        </w:rPr>
        <w:t>s in my house, I won</w:t>
      </w:r>
      <w:r w:rsidR="00EA4E2A" w:rsidRPr="00DF186F">
        <w:rPr>
          <w:rFonts w:ascii="Century Gothic" w:hAnsi="Century Gothic"/>
          <w:lang w:val="en-US"/>
        </w:rPr>
        <w:t>’</w:t>
      </w:r>
      <w:r w:rsidR="000477C6" w:rsidRPr="00DF186F">
        <w:rPr>
          <w:rFonts w:ascii="Century Gothic" w:hAnsi="Century Gothic"/>
          <w:lang w:val="en-US"/>
        </w:rPr>
        <w:t>t rest until it</w:t>
      </w:r>
      <w:r w:rsidR="00EA4E2A" w:rsidRPr="00DF186F">
        <w:rPr>
          <w:rFonts w:ascii="Century Gothic" w:hAnsi="Century Gothic"/>
          <w:lang w:val="en-US"/>
        </w:rPr>
        <w:t>’</w:t>
      </w:r>
      <w:r w:rsidR="000477C6" w:rsidRPr="00DF186F">
        <w:rPr>
          <w:rFonts w:ascii="Century Gothic" w:hAnsi="Century Gothic"/>
          <w:lang w:val="en-US"/>
        </w:rPr>
        <w:t>s done, you know? So I just don</w:t>
      </w:r>
      <w:r w:rsidR="00EA4E2A" w:rsidRPr="00DF186F">
        <w:rPr>
          <w:rFonts w:ascii="Century Gothic" w:hAnsi="Century Gothic"/>
          <w:lang w:val="en-US"/>
        </w:rPr>
        <w:t>’</w:t>
      </w:r>
      <w:r w:rsidR="000477C6" w:rsidRPr="00DF186F">
        <w:rPr>
          <w:rFonts w:ascii="Century Gothic" w:hAnsi="Century Gothic"/>
          <w:lang w:val="en-US"/>
        </w:rPr>
        <w:t>t even bring them home because it</w:t>
      </w:r>
      <w:r w:rsidR="00EA4E2A" w:rsidRPr="00DF186F">
        <w:rPr>
          <w:rFonts w:ascii="Century Gothic" w:hAnsi="Century Gothic"/>
          <w:lang w:val="en-US"/>
        </w:rPr>
        <w:t>’</w:t>
      </w:r>
      <w:r w:rsidR="000477C6" w:rsidRPr="00DF186F">
        <w:rPr>
          <w:rFonts w:ascii="Century Gothic" w:hAnsi="Century Gothic"/>
          <w:lang w:val="en-US"/>
        </w:rPr>
        <w:t>s important that I have an environment for success.</w:t>
      </w:r>
    </w:p>
    <w:p w14:paraId="5AD938CA" w14:textId="77777777" w:rsidR="00CA67F6" w:rsidRPr="00DF186F" w:rsidRDefault="009148F1" w:rsidP="0026444E">
      <w:pPr>
        <w:ind w:left="2160"/>
        <w:jc w:val="both"/>
        <w:rPr>
          <w:rFonts w:ascii="Century Gothic" w:hAnsi="Century Gothic"/>
          <w:lang w:val="en-US"/>
        </w:rPr>
      </w:pPr>
      <w:r w:rsidRPr="00DF186F">
        <w:rPr>
          <w:rFonts w:ascii="Century Gothic" w:hAnsi="Century Gothic"/>
          <w:lang w:val="en-US"/>
        </w:rPr>
        <w:t>So let</w:t>
      </w:r>
      <w:r w:rsidR="00EA4E2A" w:rsidRPr="00DF186F">
        <w:rPr>
          <w:rFonts w:ascii="Century Gothic" w:hAnsi="Century Gothic"/>
          <w:lang w:val="en-US"/>
        </w:rPr>
        <w:t>’</w:t>
      </w:r>
      <w:r w:rsidRPr="00DF186F">
        <w:rPr>
          <w:rFonts w:ascii="Century Gothic" w:hAnsi="Century Gothic"/>
          <w:lang w:val="en-US"/>
        </w:rPr>
        <w:t>s pretend that what we</w:t>
      </w:r>
      <w:r w:rsidR="00EA4E2A" w:rsidRPr="00DF186F">
        <w:rPr>
          <w:rFonts w:ascii="Century Gothic" w:hAnsi="Century Gothic"/>
          <w:lang w:val="en-US"/>
        </w:rPr>
        <w:t>’</w:t>
      </w:r>
      <w:r w:rsidRPr="00DF186F">
        <w:rPr>
          <w:rFonts w:ascii="Century Gothic" w:hAnsi="Century Gothic"/>
          <w:lang w:val="en-US"/>
        </w:rPr>
        <w:t xml:space="preserve">re talking about here is you accomplishing something that takes additional time. </w:t>
      </w:r>
      <w:r w:rsidR="00FE6562" w:rsidRPr="00DF186F">
        <w:rPr>
          <w:rFonts w:ascii="Century Gothic" w:hAnsi="Century Gothic"/>
          <w:lang w:val="en-US"/>
        </w:rPr>
        <w:t>One of the most important things that you can do is make sure that you</w:t>
      </w:r>
      <w:r w:rsidR="00EA4E2A" w:rsidRPr="00DF186F">
        <w:rPr>
          <w:rFonts w:ascii="Century Gothic" w:hAnsi="Century Gothic"/>
          <w:lang w:val="en-US"/>
        </w:rPr>
        <w:t>’</w:t>
      </w:r>
      <w:r w:rsidR="00FE6562" w:rsidRPr="00DF186F">
        <w:rPr>
          <w:rFonts w:ascii="Century Gothic" w:hAnsi="Century Gothic"/>
          <w:lang w:val="en-US"/>
        </w:rPr>
        <w:t>re set up for success in terms of how you structured your day and are organizing your time. If this is important to you, you need to clear something off your schedule that is less important to you, even if it means from time to time, letting somebody down. At least you feel like you</w:t>
      </w:r>
      <w:r w:rsidR="00EA4E2A" w:rsidRPr="00DF186F">
        <w:rPr>
          <w:rFonts w:ascii="Century Gothic" w:hAnsi="Century Gothic"/>
          <w:lang w:val="en-US"/>
        </w:rPr>
        <w:t>’</w:t>
      </w:r>
      <w:r w:rsidR="00FE6562" w:rsidRPr="00DF186F">
        <w:rPr>
          <w:rFonts w:ascii="Century Gothic" w:hAnsi="Century Gothic"/>
          <w:lang w:val="en-US"/>
        </w:rPr>
        <w:t>re letting them down. But more importantly, you will be taking care of you and you</w:t>
      </w:r>
      <w:r w:rsidR="00EA4E2A" w:rsidRPr="00DF186F">
        <w:rPr>
          <w:rFonts w:ascii="Century Gothic" w:hAnsi="Century Gothic"/>
          <w:lang w:val="en-US"/>
        </w:rPr>
        <w:t>’</w:t>
      </w:r>
      <w:r w:rsidR="00FE6562" w:rsidRPr="00DF186F">
        <w:rPr>
          <w:rFonts w:ascii="Century Gothic" w:hAnsi="Century Gothic"/>
          <w:lang w:val="en-US"/>
        </w:rPr>
        <w:t>ll be teaching people how to treat you. You</w:t>
      </w:r>
      <w:r w:rsidR="00EA4E2A" w:rsidRPr="00DF186F">
        <w:rPr>
          <w:rFonts w:ascii="Century Gothic" w:hAnsi="Century Gothic"/>
          <w:lang w:val="en-US"/>
        </w:rPr>
        <w:t>’</w:t>
      </w:r>
      <w:r w:rsidR="00FE6562" w:rsidRPr="00DF186F">
        <w:rPr>
          <w:rFonts w:ascii="Century Gothic" w:hAnsi="Century Gothic"/>
          <w:lang w:val="en-US"/>
        </w:rPr>
        <w:t>ll be placing value on yourself. And that will have this</w:t>
      </w:r>
      <w:r w:rsidR="00ED2B4F" w:rsidRPr="00DF186F">
        <w:rPr>
          <w:rFonts w:ascii="Century Gothic" w:hAnsi="Century Gothic"/>
          <w:lang w:val="en-US"/>
        </w:rPr>
        <w:t xml:space="preserve"> really cool compound effect where you </w:t>
      </w:r>
      <w:r w:rsidR="00743AEE">
        <w:rPr>
          <w:rFonts w:ascii="Century Gothic" w:hAnsi="Century Gothic"/>
          <w:lang w:val="en-US"/>
        </w:rPr>
        <w:t xml:space="preserve">start to </w:t>
      </w:r>
      <w:r w:rsidR="00620841" w:rsidRPr="00DF186F">
        <w:rPr>
          <w:rFonts w:ascii="Century Gothic" w:hAnsi="Century Gothic"/>
          <w:lang w:val="en-US"/>
        </w:rPr>
        <w:t>feel better about yourself</w:t>
      </w:r>
      <w:r w:rsidR="00312E05" w:rsidRPr="00DF186F">
        <w:rPr>
          <w:rFonts w:ascii="Century Gothic" w:hAnsi="Century Gothic"/>
          <w:lang w:val="en-US"/>
        </w:rPr>
        <w:t xml:space="preserve">. You start to make better decisions. You start saying </w:t>
      </w:r>
      <w:r w:rsidR="00ED4A70">
        <w:rPr>
          <w:rFonts w:ascii="Century Gothic" w:hAnsi="Century Gothic"/>
          <w:lang w:val="en-US"/>
        </w:rPr>
        <w:t>“</w:t>
      </w:r>
      <w:r w:rsidR="00312E05" w:rsidRPr="00DF186F">
        <w:rPr>
          <w:rFonts w:ascii="Century Gothic" w:hAnsi="Century Gothic"/>
          <w:lang w:val="en-US"/>
        </w:rPr>
        <w:t>Yes</w:t>
      </w:r>
      <w:r w:rsidR="00ED4A70">
        <w:rPr>
          <w:rFonts w:ascii="Century Gothic" w:hAnsi="Century Gothic"/>
          <w:lang w:val="en-US"/>
        </w:rPr>
        <w:t>”</w:t>
      </w:r>
      <w:r w:rsidR="00312E05" w:rsidRPr="00DF186F">
        <w:rPr>
          <w:rFonts w:ascii="Century Gothic" w:hAnsi="Century Gothic"/>
          <w:lang w:val="en-US"/>
        </w:rPr>
        <w:t xml:space="preserve"> to things that help you and your family and your goals and your priorities as opposed to trying to please all these people who, you know, let</w:t>
      </w:r>
      <w:r w:rsidR="00EA4E2A" w:rsidRPr="00DF186F">
        <w:rPr>
          <w:rFonts w:ascii="Century Gothic" w:hAnsi="Century Gothic"/>
          <w:lang w:val="en-US"/>
        </w:rPr>
        <w:t>’</w:t>
      </w:r>
      <w:r w:rsidR="00312E05" w:rsidRPr="00DF186F">
        <w:rPr>
          <w:rFonts w:ascii="Century Gothic" w:hAnsi="Century Gothic"/>
          <w:lang w:val="en-US"/>
        </w:rPr>
        <w:t>s face it, five years from now, you probably won</w:t>
      </w:r>
      <w:r w:rsidR="00EA4E2A" w:rsidRPr="00DF186F">
        <w:rPr>
          <w:rFonts w:ascii="Century Gothic" w:hAnsi="Century Gothic"/>
          <w:lang w:val="en-US"/>
        </w:rPr>
        <w:t>’</w:t>
      </w:r>
      <w:r w:rsidR="00312E05" w:rsidRPr="00DF186F">
        <w:rPr>
          <w:rFonts w:ascii="Century Gothic" w:hAnsi="Century Gothic"/>
          <w:lang w:val="en-US"/>
        </w:rPr>
        <w:t>t even remember their name</w:t>
      </w:r>
      <w:r w:rsidR="007145D1" w:rsidRPr="00DF186F">
        <w:rPr>
          <w:rFonts w:ascii="Century Gothic" w:hAnsi="Century Gothic"/>
          <w:lang w:val="en-US"/>
        </w:rPr>
        <w:t>. That</w:t>
      </w:r>
      <w:r w:rsidR="00EA4E2A" w:rsidRPr="00DF186F">
        <w:rPr>
          <w:rFonts w:ascii="Century Gothic" w:hAnsi="Century Gothic"/>
          <w:lang w:val="en-US"/>
        </w:rPr>
        <w:t>’</w:t>
      </w:r>
      <w:r w:rsidR="007145D1" w:rsidRPr="00DF186F">
        <w:rPr>
          <w:rFonts w:ascii="Century Gothic" w:hAnsi="Century Gothic"/>
          <w:lang w:val="en-US"/>
        </w:rPr>
        <w:t>s just the truth.</w:t>
      </w:r>
    </w:p>
    <w:p w14:paraId="5A648A1A" w14:textId="77777777" w:rsidR="002048B9" w:rsidRDefault="00C22CCC" w:rsidP="002048B9">
      <w:pPr>
        <w:ind w:left="2160" w:hanging="2160"/>
        <w:jc w:val="both"/>
        <w:rPr>
          <w:rFonts w:ascii="Century Gothic" w:hAnsi="Century Gothic"/>
          <w:lang w:val="en-US"/>
        </w:rPr>
      </w:pPr>
      <w:r w:rsidRPr="00DF186F">
        <w:rPr>
          <w:rFonts w:ascii="Century Gothic" w:hAnsi="Century Gothic"/>
          <w:lang w:val="en-US"/>
        </w:rPr>
        <w:t>Now something I find that works really well for me, two things. Number one, when it comes to exercise and I think this applies to everyone who</w:t>
      </w:r>
      <w:r w:rsidR="00EA4E2A" w:rsidRPr="00DF186F">
        <w:rPr>
          <w:rFonts w:ascii="Century Gothic" w:hAnsi="Century Gothic"/>
          <w:lang w:val="en-US"/>
        </w:rPr>
        <w:t>’</w:t>
      </w:r>
      <w:r w:rsidRPr="00DF186F">
        <w:rPr>
          <w:rFonts w:ascii="Century Gothic" w:hAnsi="Century Gothic"/>
          <w:lang w:val="en-US"/>
        </w:rPr>
        <w:t>s listening. I don</w:t>
      </w:r>
      <w:r w:rsidR="00EA4E2A" w:rsidRPr="00DF186F">
        <w:rPr>
          <w:rFonts w:ascii="Century Gothic" w:hAnsi="Century Gothic"/>
          <w:lang w:val="en-US"/>
        </w:rPr>
        <w:t>’</w:t>
      </w:r>
      <w:r w:rsidRPr="00DF186F">
        <w:rPr>
          <w:rFonts w:ascii="Century Gothic" w:hAnsi="Century Gothic"/>
          <w:lang w:val="en-US"/>
        </w:rPr>
        <w:t xml:space="preserve">t care if you are </w:t>
      </w:r>
      <w:r w:rsidR="00DD46C9">
        <w:rPr>
          <w:rFonts w:ascii="Century Gothic" w:hAnsi="Century Gothic"/>
          <w:lang w:val="en-US"/>
        </w:rPr>
        <w:t>Shaun T</w:t>
      </w:r>
      <w:r w:rsidRPr="00DF186F">
        <w:rPr>
          <w:rFonts w:ascii="Century Gothic" w:hAnsi="Century Gothic"/>
          <w:lang w:val="en-US"/>
        </w:rPr>
        <w:t>. We all have days when “I</w:t>
      </w:r>
      <w:r w:rsidR="00EA4E2A" w:rsidRPr="00DF186F">
        <w:rPr>
          <w:rFonts w:ascii="Century Gothic" w:hAnsi="Century Gothic"/>
          <w:lang w:val="en-US"/>
        </w:rPr>
        <w:t>’</w:t>
      </w:r>
      <w:r w:rsidRPr="00DF186F">
        <w:rPr>
          <w:rFonts w:ascii="Century Gothic" w:hAnsi="Century Gothic"/>
          <w:lang w:val="en-US"/>
        </w:rPr>
        <w:t>m just not that into it. I don</w:t>
      </w:r>
      <w:r w:rsidR="00EA4E2A" w:rsidRPr="00DF186F">
        <w:rPr>
          <w:rFonts w:ascii="Century Gothic" w:hAnsi="Century Gothic"/>
          <w:lang w:val="en-US"/>
        </w:rPr>
        <w:t>’</w:t>
      </w:r>
      <w:r w:rsidRPr="00DF186F">
        <w:rPr>
          <w:rFonts w:ascii="Century Gothic" w:hAnsi="Century Gothic"/>
          <w:lang w:val="en-US"/>
        </w:rPr>
        <w:t>t feel like doing it,” right? And everyone who</w:t>
      </w:r>
      <w:r w:rsidR="00EA4E2A" w:rsidRPr="00DF186F">
        <w:rPr>
          <w:rFonts w:ascii="Century Gothic" w:hAnsi="Century Gothic"/>
          <w:lang w:val="en-US"/>
        </w:rPr>
        <w:t>’</w:t>
      </w:r>
      <w:r w:rsidRPr="00DF186F">
        <w:rPr>
          <w:rFonts w:ascii="Century Gothic" w:hAnsi="Century Gothic"/>
          <w:lang w:val="en-US"/>
        </w:rPr>
        <w:t>s listening right now needs to exercise as regularly as possible. I try to exercise seven days a week. I make it my goal to exercise seven days a week. That doesn</w:t>
      </w:r>
      <w:r w:rsidR="00EA4E2A" w:rsidRPr="00DF186F">
        <w:rPr>
          <w:rFonts w:ascii="Century Gothic" w:hAnsi="Century Gothic"/>
          <w:lang w:val="en-US"/>
        </w:rPr>
        <w:t>’</w:t>
      </w:r>
      <w:r w:rsidRPr="00DF186F">
        <w:rPr>
          <w:rFonts w:ascii="Century Gothic" w:hAnsi="Century Gothic"/>
          <w:lang w:val="en-US"/>
        </w:rPr>
        <w:t>t mean seven days a week, I</w:t>
      </w:r>
      <w:r w:rsidR="00EA4E2A" w:rsidRPr="00DF186F">
        <w:rPr>
          <w:rFonts w:ascii="Century Gothic" w:hAnsi="Century Gothic"/>
          <w:lang w:val="en-US"/>
        </w:rPr>
        <w:t>’</w:t>
      </w:r>
      <w:r w:rsidRPr="00DF186F">
        <w:rPr>
          <w:rFonts w:ascii="Century Gothic" w:hAnsi="Century Gothic"/>
          <w:lang w:val="en-US"/>
        </w:rPr>
        <w:t>m doing something super strenuous. But I just try to get my heart rate up every day. And here</w:t>
      </w:r>
      <w:r w:rsidR="00EA4E2A" w:rsidRPr="00DF186F">
        <w:rPr>
          <w:rFonts w:ascii="Century Gothic" w:hAnsi="Century Gothic"/>
          <w:lang w:val="en-US"/>
        </w:rPr>
        <w:t>’</w:t>
      </w:r>
      <w:r w:rsidRPr="00DF186F">
        <w:rPr>
          <w:rFonts w:ascii="Century Gothic" w:hAnsi="Century Gothic"/>
          <w:lang w:val="en-US"/>
        </w:rPr>
        <w:t>s why. It makes me more productive. It makes me happier. It makes me more energized. It makes me more creative. It makes me nicer. My body feels better.</w:t>
      </w:r>
      <w:r w:rsidR="002048B9">
        <w:rPr>
          <w:rFonts w:ascii="Century Gothic" w:hAnsi="Century Gothic"/>
          <w:lang w:val="en-US"/>
        </w:rPr>
        <w:t xml:space="preserve"> I can move easier. So I’m not talking about running every day, but every day I try to do something that’s considered exercise even if it might be moderate exercise. I want you to get in the habit of exercising, at a minimum, five times a week.</w:t>
      </w:r>
    </w:p>
    <w:p w14:paraId="5E12F6CA" w14:textId="77777777" w:rsidR="002048B9" w:rsidRDefault="002048B9" w:rsidP="002048B9">
      <w:pPr>
        <w:ind w:left="2160"/>
        <w:jc w:val="both"/>
        <w:rPr>
          <w:rFonts w:ascii="Century Gothic" w:hAnsi="Century Gothic"/>
          <w:lang w:val="en-US"/>
        </w:rPr>
      </w:pPr>
      <w:r>
        <w:rPr>
          <w:rFonts w:ascii="Century Gothic" w:hAnsi="Century Gothic"/>
          <w:lang w:val="en-US"/>
        </w:rPr>
        <w:t xml:space="preserve">Now, I set my goal at seven because I also am a believer that I don’t need to be perfect, I don’t need to hit seven days a week. So if I make my goal seven and if I hit five or six, I’m pretty darn </w:t>
      </w:r>
      <w:r>
        <w:rPr>
          <w:rFonts w:ascii="Century Gothic" w:hAnsi="Century Gothic"/>
          <w:lang w:val="en-US"/>
        </w:rPr>
        <w:lastRenderedPageBreak/>
        <w:t>happy. If however, I set my goal at</w:t>
      </w:r>
      <w:r w:rsidR="0071670A">
        <w:rPr>
          <w:rFonts w:ascii="Century Gothic" w:hAnsi="Century Gothic"/>
          <w:lang w:val="en-US"/>
        </w:rPr>
        <w:t xml:space="preserve"> five and I missed the mark and, </w:t>
      </w:r>
      <w:r>
        <w:rPr>
          <w:rFonts w:ascii="Century Gothic" w:hAnsi="Century Gothic"/>
          <w:lang w:val="en-US"/>
        </w:rPr>
        <w:t>I</w:t>
      </w:r>
      <w:r w:rsidR="0071670A">
        <w:rPr>
          <w:rFonts w:ascii="Century Gothic" w:hAnsi="Century Gothic"/>
          <w:lang w:val="en-US"/>
        </w:rPr>
        <w:t xml:space="preserve"> mean, at </w:t>
      </w:r>
      <w:r>
        <w:rPr>
          <w:rFonts w:ascii="Century Gothic" w:hAnsi="Century Gothic"/>
          <w:lang w:val="en-US"/>
        </w:rPr>
        <w:t xml:space="preserve">three or four, I’m just </w:t>
      </w:r>
      <w:r w:rsidR="0071670A">
        <w:rPr>
          <w:rFonts w:ascii="Century Gothic" w:hAnsi="Century Gothic"/>
          <w:lang w:val="en-US"/>
        </w:rPr>
        <w:t xml:space="preserve">not </w:t>
      </w:r>
      <w:r>
        <w:rPr>
          <w:rFonts w:ascii="Century Gothic" w:hAnsi="Century Gothic"/>
          <w:lang w:val="en-US"/>
        </w:rPr>
        <w:t>going to have a very productive week.</w:t>
      </w:r>
    </w:p>
    <w:p w14:paraId="18927A14" w14:textId="77777777" w:rsidR="002048B9" w:rsidRDefault="002048B9" w:rsidP="002048B9">
      <w:pPr>
        <w:ind w:left="2160"/>
        <w:jc w:val="both"/>
        <w:rPr>
          <w:rFonts w:ascii="Century Gothic" w:hAnsi="Century Gothic"/>
          <w:lang w:val="en-US"/>
        </w:rPr>
      </w:pPr>
      <w:r>
        <w:rPr>
          <w:rFonts w:ascii="Century Gothic" w:hAnsi="Century Gothic"/>
          <w:lang w:val="en-US"/>
        </w:rPr>
        <w:t>So I’m going to encourage you to make it your goal to exercise a minimum of five times a week and heck, maybe even set a goal to exercise seven days a week knowing that you’re going to cut yourself some slack if life gets in the way.</w:t>
      </w:r>
    </w:p>
    <w:p w14:paraId="46620ACF" w14:textId="77777777" w:rsidR="002048B9" w:rsidRDefault="002048B9" w:rsidP="002048B9">
      <w:pPr>
        <w:ind w:left="2160"/>
        <w:jc w:val="both"/>
        <w:rPr>
          <w:rFonts w:ascii="Century Gothic" w:hAnsi="Century Gothic"/>
          <w:lang w:val="en-US"/>
        </w:rPr>
      </w:pPr>
      <w:r>
        <w:rPr>
          <w:rFonts w:ascii="Century Gothic" w:hAnsi="Century Gothic"/>
          <w:lang w:val="en-US"/>
        </w:rPr>
        <w:t>Now, here’s how I do it on the days where I’m like I just ain’t feeling it, this body is sore, I am tired, I deserve to just lay here on the couch, I deserve to stay in this comfy bed for just a couple of more hours, a couple of things I do. Number one, is I set my alarm and I place my - because I’m using my phone as an alarm, right? So I’ll place my phone in a position where I literally have to sit up in bed and kind of reach over across my nightstand to get my phone. So in other words I have to get up.</w:t>
      </w:r>
    </w:p>
    <w:p w14:paraId="3A459438" w14:textId="77777777" w:rsidR="002048B9" w:rsidRDefault="002048B9" w:rsidP="002048B9">
      <w:pPr>
        <w:ind w:left="2160"/>
        <w:jc w:val="both"/>
        <w:rPr>
          <w:rFonts w:ascii="Century Gothic" w:hAnsi="Century Gothic"/>
          <w:lang w:val="en-US"/>
        </w:rPr>
      </w:pPr>
      <w:r>
        <w:rPr>
          <w:rFonts w:ascii="Century Gothic" w:hAnsi="Century Gothic"/>
          <w:lang w:val="en-US"/>
        </w:rPr>
        <w:t>Now, I could put it in the other room but I probably wouldn’t hear, and I want to be able to reach it pretty quickly because Bret doesn’t always work out at that hour. What it does is it gets me up, you know, I have to sit up and physical either turnoff the alarm or hit snooze, but it wakes me up and I think most people find that once you’re up, you’re up. That’s number one.</w:t>
      </w:r>
    </w:p>
    <w:p w14:paraId="1A540D33" w14:textId="77777777" w:rsidR="002048B9" w:rsidRDefault="002048B9" w:rsidP="002048B9">
      <w:pPr>
        <w:ind w:left="2160"/>
        <w:jc w:val="both"/>
        <w:rPr>
          <w:rFonts w:ascii="Century Gothic" w:hAnsi="Century Gothic"/>
          <w:lang w:val="en-US"/>
        </w:rPr>
      </w:pPr>
      <w:r>
        <w:rPr>
          <w:rFonts w:ascii="Century Gothic" w:hAnsi="Century Gothic"/>
          <w:lang w:val="en-US"/>
        </w:rPr>
        <w:t xml:space="preserve">Number two, is on the days when my exercises planned, say, mid-day or I’ve got a routine that I’m planning on working on at 9:00 a.m. or I’ve decided in my schedule that at 4:00 p.m. that day, that’s when I’m going to fit in my run. And 3 o’clock starts rolling around, </w:t>
      </w:r>
      <w:r w:rsidR="0005403F">
        <w:rPr>
          <w:rFonts w:ascii="Century Gothic" w:hAnsi="Century Gothic"/>
          <w:lang w:val="en-US"/>
        </w:rPr>
        <w:t xml:space="preserve">and </w:t>
      </w:r>
      <w:r>
        <w:rPr>
          <w:rFonts w:ascii="Century Gothic" w:hAnsi="Century Gothic"/>
          <w:lang w:val="en-US"/>
        </w:rPr>
        <w:t>I’m just not feeling it, I’m thinking I might just continue working, you know, “Look I’ve got this big pile of work in front of me, maybe I should just skip it today.” I have a go-to playlist. I know what you’re going to say, “Chalene, can I get that playlist?” If I shared my playlist with you, you would think I was a lunatic. It makes no sense. This is not a playlist I use to work out to. This is a playlist I use to pump me up, pump you up. It makes me like super excited and I can’t - like I start snapping my fingers and moving around in my chair, it automatically makes me happy and I feel energized and it’s some crazy music. You’re just dying to know what it is now don’t - aren’t you? It’s very eclectic, it’s very bizarre. But those songs get me pumped up to workout. And then, of course, I have different playlist for my workouts.</w:t>
      </w:r>
    </w:p>
    <w:p w14:paraId="258B23BD" w14:textId="77777777" w:rsidR="002048B9" w:rsidRDefault="002048B9" w:rsidP="002048B9">
      <w:pPr>
        <w:ind w:left="2160"/>
        <w:jc w:val="both"/>
        <w:rPr>
          <w:rFonts w:ascii="Century Gothic" w:hAnsi="Century Gothic"/>
          <w:lang w:val="en-US"/>
        </w:rPr>
      </w:pPr>
      <w:r>
        <w:rPr>
          <w:rFonts w:ascii="Century Gothic" w:hAnsi="Century Gothic"/>
          <w:lang w:val="en-US"/>
        </w:rPr>
        <w:lastRenderedPageBreak/>
        <w:t>When I have to resort to this, you know, emergency playlist, it always works and I just remind myself, “Okay, you’re not feeling it, girlfriend, you know, start playing that music,” and it just happens automatically.</w:t>
      </w:r>
    </w:p>
    <w:p w14:paraId="65E6C4B4" w14:textId="77777777" w:rsidR="002048B9" w:rsidRDefault="002048B9" w:rsidP="002048B9">
      <w:pPr>
        <w:ind w:left="2160"/>
        <w:jc w:val="both"/>
        <w:rPr>
          <w:rFonts w:ascii="Century Gothic" w:hAnsi="Century Gothic"/>
          <w:lang w:val="en-US"/>
        </w:rPr>
      </w:pPr>
      <w:r>
        <w:rPr>
          <w:rFonts w:ascii="Century Gothic" w:hAnsi="Century Gothic"/>
          <w:lang w:val="en-US"/>
        </w:rPr>
        <w:t xml:space="preserve">Here’s the third tip I’m going to share with you. This one works. When all else fails, you resort to this. Just promise to do five minutes. And I set my little timer on my little smartphone and if after five minutes I ain’t feeling it, then I give myself permission to throw in the towel. </w:t>
      </w:r>
    </w:p>
    <w:p w14:paraId="61150C53" w14:textId="77777777" w:rsidR="002048B9" w:rsidRDefault="002048B9" w:rsidP="002048B9">
      <w:pPr>
        <w:ind w:left="2160"/>
        <w:jc w:val="both"/>
        <w:rPr>
          <w:rFonts w:ascii="Century Gothic" w:hAnsi="Century Gothic"/>
          <w:lang w:val="en-US"/>
        </w:rPr>
      </w:pPr>
      <w:r>
        <w:rPr>
          <w:rFonts w:ascii="Century Gothic" w:hAnsi="Century Gothic"/>
          <w:lang w:val="en-US"/>
        </w:rPr>
        <w:t>But you know what happens after five minutes? All of your hormones and endorphins start to kick in and your blood flow starts to circulate through your large muscle groups and you’re like, “Yeah, all right. I’m down with this.” Like the hardest thing to do is to put on your shoes and just start, those first couple of steps, those first couple of kicks or jumping rope or whatever you’re doing to warm up, that’s the toughest step. After you get through those first couple of minutes, I promise you’re going to feel like doing it and you’re probably go pretty hard.</w:t>
      </w:r>
    </w:p>
    <w:p w14:paraId="7F86AB4F" w14:textId="77777777" w:rsidR="002048B9" w:rsidRDefault="002048B9" w:rsidP="002048B9">
      <w:pPr>
        <w:ind w:left="2160"/>
        <w:jc w:val="both"/>
        <w:rPr>
          <w:rFonts w:ascii="Century Gothic" w:hAnsi="Century Gothic"/>
          <w:lang w:val="en-US"/>
        </w:rPr>
      </w:pPr>
      <w:r>
        <w:rPr>
          <w:rFonts w:ascii="Century Gothic" w:hAnsi="Century Gothic"/>
          <w:lang w:val="en-US"/>
        </w:rPr>
        <w:t>I</w:t>
      </w:r>
      <w:r w:rsidR="00936703">
        <w:rPr>
          <w:rFonts w:ascii="Century Gothic" w:hAnsi="Century Gothic"/>
          <w:lang w:val="en-US"/>
        </w:rPr>
        <w:t xml:space="preserve"> ha</w:t>
      </w:r>
      <w:r>
        <w:rPr>
          <w:rFonts w:ascii="Century Gothic" w:hAnsi="Century Gothic"/>
          <w:lang w:val="en-US"/>
        </w:rPr>
        <w:t xml:space="preserve">ve been coaching people to get fit for like 25 plus years now. And really what I’ve found for those people who - they didn’t have that click yet. You know, </w:t>
      </w:r>
      <w:r w:rsidR="009B3A5E">
        <w:rPr>
          <w:rFonts w:ascii="Century Gothic" w:hAnsi="Century Gothic"/>
          <w:lang w:val="en-US"/>
        </w:rPr>
        <w:t xml:space="preserve">I think </w:t>
      </w:r>
      <w:r>
        <w:rPr>
          <w:rFonts w:ascii="Century Gothic" w:hAnsi="Century Gothic"/>
          <w:lang w:val="en-US"/>
        </w:rPr>
        <w:t>some of you listening right now, you just don’t even understand the mindset of someone who doesn’t enjoy exercise, because you just - everyone reaches that point in a different stage but eventually, I personally believe everyone can get to that point where you flip a switch and you no longer see exercise as something you have to do, it’s something that you need to do it, like don’t even mess with my workout or someone’s going to get cut, right? And you can get to that stage where you flip the switch and it’s no longer something that you dread or you fe</w:t>
      </w:r>
      <w:r w:rsidR="00E45452">
        <w:rPr>
          <w:rFonts w:ascii="Century Gothic" w:hAnsi="Century Gothic"/>
          <w:lang w:val="en-US"/>
        </w:rPr>
        <w:t>el like you have to schedule it.</w:t>
      </w:r>
      <w:r>
        <w:rPr>
          <w:rFonts w:ascii="Century Gothic" w:hAnsi="Century Gothic"/>
          <w:lang w:val="en-US"/>
        </w:rPr>
        <w:t xml:space="preserve"> </w:t>
      </w:r>
      <w:r w:rsidR="00E45452">
        <w:rPr>
          <w:rFonts w:ascii="Century Gothic" w:hAnsi="Century Gothic"/>
          <w:lang w:val="en-US"/>
        </w:rPr>
        <w:t>I</w:t>
      </w:r>
      <w:r>
        <w:rPr>
          <w:rFonts w:ascii="Century Gothic" w:hAnsi="Century Gothic"/>
          <w:lang w:val="en-US"/>
        </w:rPr>
        <w:t xml:space="preserve">t’s something that </w:t>
      </w:r>
      <w:r w:rsidR="00E45452">
        <w:rPr>
          <w:rFonts w:ascii="Century Gothic" w:hAnsi="Century Gothic"/>
          <w:lang w:val="en-US"/>
        </w:rPr>
        <w:t xml:space="preserve">like </w:t>
      </w:r>
      <w:r>
        <w:rPr>
          <w:rFonts w:ascii="Century Gothic" w:hAnsi="Century Gothic"/>
          <w:lang w:val="en-US"/>
        </w:rPr>
        <w:t>you need because it helps you regulate your mood.</w:t>
      </w:r>
    </w:p>
    <w:p w14:paraId="6C66E9C3" w14:textId="77777777" w:rsidR="002048B9" w:rsidRDefault="002048B9" w:rsidP="002048B9">
      <w:pPr>
        <w:ind w:left="2160"/>
        <w:jc w:val="both"/>
        <w:rPr>
          <w:rFonts w:ascii="Century Gothic" w:hAnsi="Century Gothic"/>
          <w:lang w:val="en-US"/>
        </w:rPr>
      </w:pPr>
      <w:r>
        <w:rPr>
          <w:rFonts w:ascii="Century Gothic" w:hAnsi="Century Gothic"/>
          <w:lang w:val="en-US"/>
        </w:rPr>
        <w:t xml:space="preserve">And what I have found - lean in real close, what I have found is that what helps people flip that switch is when they stop focusing on the workout and instead they start identifying with how they feel when they’re done, because your body releases these endorphins that are very similar to morphine when you’re finished with the very intense workout. And I mean, let’s face it, that can be pretty addictive. Not to mention, you start focusing on the effect, like, “Yeah, I had so much more energy that day and I was more </w:t>
      </w:r>
      <w:r>
        <w:rPr>
          <w:rFonts w:ascii="Century Gothic" w:hAnsi="Century Gothic"/>
          <w:lang w:val="en-US"/>
        </w:rPr>
        <w:lastRenderedPageBreak/>
        <w:t>patient and I felt sexier, I felt stronger, I felt more empowered, I felt like I slept better that night.” And if you focus on all of those things as</w:t>
      </w:r>
      <w:r w:rsidR="00BC5E0C">
        <w:rPr>
          <w:rFonts w:ascii="Century Gothic" w:hAnsi="Century Gothic"/>
          <w:lang w:val="en-US"/>
        </w:rPr>
        <w:t xml:space="preserve"> opposed to how gruelingly hard, “oh, </w:t>
      </w:r>
      <w:r>
        <w:rPr>
          <w:rFonts w:ascii="Century Gothic" w:hAnsi="Century Gothic"/>
          <w:lang w:val="en-US"/>
        </w:rPr>
        <w:t>this workout is going to be so hard, it’s going to suck, it’s going to - I’m going to hate it, my knees are going to hurt, I’m going to be sweating, I’m not going to look cute when I’m done.” Like if you focus on all of that stuff, who would look forward to working out. But if you focus on what you feel like when you’re done, I have found in my 25 years of research that that’s how people flip the switch.</w:t>
      </w:r>
    </w:p>
    <w:p w14:paraId="4322C59E" w14:textId="77777777" w:rsidR="002048B9" w:rsidRDefault="002048B9" w:rsidP="002048B9">
      <w:pPr>
        <w:ind w:left="2160"/>
        <w:jc w:val="both"/>
        <w:rPr>
          <w:rFonts w:ascii="Century Gothic" w:hAnsi="Century Gothic"/>
          <w:lang w:val="en-US"/>
        </w:rPr>
      </w:pPr>
      <w:r>
        <w:rPr>
          <w:rFonts w:ascii="Century Gothic" w:hAnsi="Century Gothic"/>
          <w:lang w:val="en-US"/>
        </w:rPr>
        <w:t>Now, this all relates to getting motivated to workout. And I feel comfortable, including this, no matter who you are listening because I know it’s going to make you healthier, happier, live longer, all those positive things.</w:t>
      </w:r>
    </w:p>
    <w:p w14:paraId="280407E8" w14:textId="77777777" w:rsidR="002048B9" w:rsidRDefault="002048B9" w:rsidP="002048B9">
      <w:pPr>
        <w:ind w:left="2160"/>
        <w:jc w:val="both"/>
        <w:rPr>
          <w:rFonts w:ascii="Century Gothic" w:hAnsi="Century Gothic"/>
          <w:lang w:val="en-US"/>
        </w:rPr>
      </w:pPr>
      <w:r>
        <w:rPr>
          <w:rFonts w:ascii="Century Gothic" w:hAnsi="Century Gothic"/>
          <w:lang w:val="en-US"/>
        </w:rPr>
        <w:t>If what you need though is the motivation to eat right and it’s really about your physical appearance and you’ve got the exercise thing down, then I recommend that you keep a folder of photos. Now, you can keep this on your phone or on your desktop or you can actually print them and put them on your refrigerator or in the pantry. I just caution you not to do this publically, if you have kids. Because body image, man, they’re just developing their little brains around that right now and you could just - you could send the wrong message and it’s so important that our kids not hear us talking about diet because that’s not what’s important.</w:t>
      </w:r>
    </w:p>
    <w:p w14:paraId="3DB00A07" w14:textId="77777777" w:rsidR="002048B9" w:rsidRDefault="002048B9" w:rsidP="002048B9">
      <w:pPr>
        <w:ind w:left="2160"/>
        <w:jc w:val="both"/>
        <w:rPr>
          <w:rFonts w:ascii="Century Gothic" w:hAnsi="Century Gothic"/>
          <w:lang w:val="en-US"/>
        </w:rPr>
      </w:pPr>
      <w:r>
        <w:rPr>
          <w:rFonts w:ascii="Century Gothic" w:hAnsi="Century Gothic"/>
          <w:lang w:val="en-US"/>
        </w:rPr>
        <w:t>I want you to talk to your kids and for them to see you focusing on health, feeling strong, empowered, energized, living longer, feeling better. And seeing those pictures might send the wrong message. However, I’m totally cool with you keeping them on a hidden file on your phone or maybe you create your own folder on your smartphone. But I ask you to create this folder of photos with body images that are realistic based on your body type.</w:t>
      </w:r>
    </w:p>
    <w:p w14:paraId="257D719B" w14:textId="77777777" w:rsidR="002048B9" w:rsidRDefault="002048B9" w:rsidP="002048B9">
      <w:pPr>
        <w:ind w:left="2160"/>
        <w:jc w:val="both"/>
        <w:rPr>
          <w:rFonts w:ascii="Century Gothic" w:hAnsi="Century Gothic"/>
          <w:lang w:val="en-US"/>
        </w:rPr>
      </w:pPr>
      <w:r>
        <w:rPr>
          <w:rFonts w:ascii="Century Gothic" w:hAnsi="Century Gothic"/>
          <w:lang w:val="en-US"/>
        </w:rPr>
        <w:t xml:space="preserve">So ideally, it’s even best situation is if you can include photos of yourself when you thought, “You know, I was looking pretty darn good. I was training hard, I was eating right, I was getting enough sleep, I wasn’t under nearly as much stress as I am now. I look healthy there and I felt healthy.” And I say that because some of you will resort to pulling up a photo when you were, you know, </w:t>
      </w:r>
      <w:r w:rsidR="00230EAF">
        <w:rPr>
          <w:rFonts w:ascii="Century Gothic" w:hAnsi="Century Gothic"/>
          <w:lang w:val="en-US"/>
        </w:rPr>
        <w:t xml:space="preserve">98 </w:t>
      </w:r>
      <w:r>
        <w:rPr>
          <w:rFonts w:ascii="Century Gothic" w:hAnsi="Century Gothic"/>
          <w:lang w:val="en-US"/>
        </w:rPr>
        <w:t>pound</w:t>
      </w:r>
      <w:r w:rsidR="00230EAF">
        <w:rPr>
          <w:rFonts w:ascii="Century Gothic" w:hAnsi="Century Gothic"/>
          <w:lang w:val="en-US"/>
        </w:rPr>
        <w:t>s</w:t>
      </w:r>
      <w:r>
        <w:rPr>
          <w:rFonts w:ascii="Century Gothic" w:hAnsi="Century Gothic"/>
          <w:lang w:val="en-US"/>
        </w:rPr>
        <w:t xml:space="preserve">, soaking wet and you know you </w:t>
      </w:r>
      <w:r w:rsidR="00230EAF">
        <w:rPr>
          <w:rFonts w:ascii="Century Gothic" w:hAnsi="Century Gothic"/>
          <w:lang w:val="en-US"/>
        </w:rPr>
        <w:t xml:space="preserve">were </w:t>
      </w:r>
      <w:r>
        <w:rPr>
          <w:rFonts w:ascii="Century Gothic" w:hAnsi="Century Gothic"/>
          <w:lang w:val="en-US"/>
        </w:rPr>
        <w:t>unhealthy. Yo</w:t>
      </w:r>
      <w:r w:rsidR="00230EAF">
        <w:rPr>
          <w:rFonts w:ascii="Century Gothic" w:hAnsi="Century Gothic"/>
          <w:lang w:val="en-US"/>
        </w:rPr>
        <w:t>u know you were skipping meals. Y</w:t>
      </w:r>
      <w:r>
        <w:rPr>
          <w:rFonts w:ascii="Century Gothic" w:hAnsi="Century Gothic"/>
          <w:lang w:val="en-US"/>
        </w:rPr>
        <w:t xml:space="preserve">ou weren’t taking care of yourself and you might have been at an ideal weight but you were not at the </w:t>
      </w:r>
      <w:r>
        <w:rPr>
          <w:rFonts w:ascii="Century Gothic" w:hAnsi="Century Gothic"/>
          <w:lang w:val="en-US"/>
        </w:rPr>
        <w:lastRenderedPageBreak/>
        <w:t>ideal picture of health. So don’t you dare put a photo in there unless you were truly healthy during that time.</w:t>
      </w:r>
    </w:p>
    <w:p w14:paraId="587C1096" w14:textId="77777777" w:rsidR="002048B9" w:rsidRDefault="002048B9" w:rsidP="002048B9">
      <w:pPr>
        <w:ind w:left="2160"/>
        <w:jc w:val="both"/>
        <w:rPr>
          <w:rFonts w:ascii="Century Gothic" w:hAnsi="Century Gothic"/>
          <w:lang w:val="en-US"/>
        </w:rPr>
      </w:pPr>
      <w:r>
        <w:rPr>
          <w:rFonts w:ascii="Century Gothic" w:hAnsi="Century Gothic"/>
          <w:lang w:val="en-US"/>
        </w:rPr>
        <w:t>And then if you are going to use someone else’s inspiration. I mean, let’s face it, it would be pretty silly for me to use somebody who’s got long legs and they’re - you know, this very statuesque individual. I don’t have that body type. I need to find someone who has a very similar body type so that my objectives are realistic, number one.</w:t>
      </w:r>
    </w:p>
    <w:p w14:paraId="2A953D0F" w14:textId="77777777" w:rsidR="002048B9" w:rsidRDefault="002048B9" w:rsidP="002048B9">
      <w:pPr>
        <w:ind w:left="2160"/>
        <w:jc w:val="both"/>
        <w:rPr>
          <w:rFonts w:ascii="Century Gothic" w:hAnsi="Century Gothic"/>
          <w:lang w:val="en-US"/>
        </w:rPr>
      </w:pPr>
      <w:r>
        <w:rPr>
          <w:rFonts w:ascii="Century Gothic" w:hAnsi="Century Gothic"/>
          <w:lang w:val="en-US"/>
        </w:rPr>
        <w:t xml:space="preserve">And number two, pick someone who isn’t spending all day in the gym unless that’s your plan. Because in order to have their, you know, body as your goal, are you willing to do what they’re doing or is your life kind of like more important. You know, back when I a personal trainer, people would bring me up picture that they’ve cutout of a magazine they like, “I want to look like her,” and it would be some woman who is on the cover of a fitness magazine, many times it was someone who I knew in the industry. And I would say to them, “Okay. Number one, A, she’s </w:t>
      </w:r>
      <w:r w:rsidR="005B2F7C">
        <w:rPr>
          <w:rFonts w:ascii="Century Gothic" w:hAnsi="Century Gothic"/>
          <w:lang w:val="en-US"/>
        </w:rPr>
        <w:t>5’10”</w:t>
      </w:r>
      <w:r>
        <w:rPr>
          <w:rFonts w:ascii="Century Gothic" w:hAnsi="Century Gothic"/>
          <w:lang w:val="en-US"/>
        </w:rPr>
        <w:t xml:space="preserve">, you’re </w:t>
      </w:r>
      <w:r w:rsidR="005B2F7C">
        <w:rPr>
          <w:rFonts w:ascii="Century Gothic" w:hAnsi="Century Gothic"/>
          <w:lang w:val="en-US"/>
        </w:rPr>
        <w:t>5’3”</w:t>
      </w:r>
      <w:r>
        <w:rPr>
          <w:rFonts w:ascii="Century Gothic" w:hAnsi="Century Gothic"/>
          <w:lang w:val="en-US"/>
        </w:rPr>
        <w:t xml:space="preserve">. Number two, she’s never had children. Number three, girlfriend don’t even look like that. What your - this picture, she don’ even look like that. This has been </w:t>
      </w:r>
      <w:r w:rsidR="005B2F7C">
        <w:rPr>
          <w:rFonts w:ascii="Century Gothic" w:hAnsi="Century Gothic"/>
          <w:lang w:val="en-US"/>
        </w:rPr>
        <w:t>P</w:t>
      </w:r>
      <w:r>
        <w:rPr>
          <w:rFonts w:ascii="Century Gothic" w:hAnsi="Century Gothic"/>
          <w:lang w:val="en-US"/>
        </w:rPr>
        <w:t xml:space="preserve">hotoshoped and she </w:t>
      </w:r>
      <w:r w:rsidR="005B2F7C">
        <w:rPr>
          <w:rFonts w:ascii="Century Gothic" w:hAnsi="Century Gothic"/>
          <w:lang w:val="en-US"/>
        </w:rPr>
        <w:t xml:space="preserve">dieted for eight </w:t>
      </w:r>
      <w:r>
        <w:rPr>
          <w:rFonts w:ascii="Century Gothic" w:hAnsi="Century Gothic"/>
          <w:lang w:val="en-US"/>
        </w:rPr>
        <w:t>weeks before and she’s - it’s got - trust me, I know, it’s the right lighting and she doesn’t even look like that. And then, lastly is this is her life. She has to train the right way, eat the right way, live in the gym, monitor every macro that goes in her mouth.” So just be realisti</w:t>
      </w:r>
      <w:r w:rsidR="005B2F7C">
        <w:rPr>
          <w:rFonts w:ascii="Century Gothic" w:hAnsi="Century Gothic"/>
          <w:lang w:val="en-US"/>
        </w:rPr>
        <w:t>c about this. Pick someone whose</w:t>
      </w:r>
      <w:r>
        <w:rPr>
          <w:rFonts w:ascii="Century Gothic" w:hAnsi="Century Gothic"/>
          <w:lang w:val="en-US"/>
        </w:rPr>
        <w:t xml:space="preserve"> lifestyle you would aspire to have.</w:t>
      </w:r>
    </w:p>
    <w:p w14:paraId="3A5437E0" w14:textId="77777777" w:rsidR="00C22CCC" w:rsidRDefault="002048B9" w:rsidP="002048B9">
      <w:pPr>
        <w:ind w:left="2160"/>
        <w:jc w:val="both"/>
        <w:rPr>
          <w:rFonts w:ascii="Century Gothic" w:hAnsi="Century Gothic"/>
          <w:lang w:val="en-US"/>
        </w:rPr>
      </w:pPr>
      <w:r>
        <w:rPr>
          <w:rFonts w:ascii="Century Gothic" w:hAnsi="Century Gothic"/>
          <w:lang w:val="en-US"/>
        </w:rPr>
        <w:t>And that applies whether we’re talking about health and fitness or even business. Sometimes we set goals for ourselves because we’re like, “Oh, so and so did this,” but do you know what went into it? I’m not going to set a goal for myself if I know what it took to get there meant that this person sacrificed time with their family, sacrificed sleep, sacrificed the ability to just enjoy themselves on the weekends.  So know what goes into it before you use somebody else as your dream board, you know, as your picture of your goal. Just know what goes into it and then just wisely.</w:t>
      </w:r>
    </w:p>
    <w:p w14:paraId="4BF05488" w14:textId="77777777" w:rsidR="00C53089" w:rsidRDefault="00C53089" w:rsidP="00C53089">
      <w:pPr>
        <w:ind w:left="2160"/>
        <w:jc w:val="both"/>
        <w:rPr>
          <w:rFonts w:ascii="Century Gothic" w:hAnsi="Century Gothic"/>
          <w:lang w:val="en-US"/>
        </w:rPr>
      </w:pPr>
      <w:r>
        <w:rPr>
          <w:rFonts w:ascii="Century Gothic" w:hAnsi="Century Gothic"/>
          <w:lang w:val="en-US"/>
        </w:rPr>
        <w:t xml:space="preserve">Now, let’s talk about accountability. Most people think when they set up a goal, that’s when they should establish layers of accountability, and I agree that that is probably the best time to do it but it’s never too late. Even if you’re in the middle of a huge </w:t>
      </w:r>
      <w:r>
        <w:rPr>
          <w:rFonts w:ascii="Century Gothic" w:hAnsi="Century Gothic"/>
          <w:lang w:val="en-US"/>
        </w:rPr>
        <w:lastRenderedPageBreak/>
        <w:t>project or you’ve made a goal for yourself to lose 15% body fat or you’ve set a milestone in your business and you know, you’re right in the thick of it and you just kind of feel like giving up because it’s so frustrating and it seems like everybody else is so much further ahead and you’re just about to give up, that’s the best time to set up a layer of accountability, perhaps even five layers of accountability.</w:t>
      </w:r>
    </w:p>
    <w:p w14:paraId="5DE7BC2C" w14:textId="77777777" w:rsidR="00C53089" w:rsidRDefault="00C53089" w:rsidP="00C53089">
      <w:pPr>
        <w:ind w:left="2160"/>
        <w:jc w:val="both"/>
        <w:rPr>
          <w:rFonts w:ascii="Century Gothic" w:hAnsi="Century Gothic"/>
          <w:lang w:val="en-US"/>
        </w:rPr>
      </w:pPr>
      <w:r>
        <w:rPr>
          <w:rFonts w:ascii="Century Gothic" w:hAnsi="Century Gothic"/>
          <w:lang w:val="en-US"/>
        </w:rPr>
        <w:t>Accountability works. Accountability is that thing that gets teenagers to show up to a big brick building and study each night and take test because they’re held accountable. If we can get teenagers to be accountable, then we can certainly become accountable as adults by setting up those same layers.</w:t>
      </w:r>
    </w:p>
    <w:p w14:paraId="1E2ACADD" w14:textId="77777777" w:rsidR="00C53089" w:rsidRDefault="00C53089" w:rsidP="00C53089">
      <w:pPr>
        <w:ind w:left="2160"/>
        <w:jc w:val="both"/>
        <w:rPr>
          <w:rFonts w:ascii="Century Gothic" w:hAnsi="Century Gothic"/>
          <w:lang w:val="en-US"/>
        </w:rPr>
      </w:pPr>
      <w:r>
        <w:rPr>
          <w:rFonts w:ascii="Century Gothic" w:hAnsi="Century Gothic"/>
          <w:lang w:val="en-US"/>
        </w:rPr>
        <w:t>How do we do that? First and foremost, get yourself an accountability partner. There is no excuse why you don’t have somebody who is going to be there rooting for you and not letting you off the hook on the days when you just don’t feel like it.</w:t>
      </w:r>
    </w:p>
    <w:p w14:paraId="6AB542D2" w14:textId="77777777" w:rsidR="00C53089" w:rsidRDefault="00C53089" w:rsidP="00C53089">
      <w:pPr>
        <w:ind w:left="2160"/>
        <w:jc w:val="both"/>
        <w:rPr>
          <w:rFonts w:ascii="Century Gothic" w:hAnsi="Century Gothic"/>
          <w:lang w:val="en-US"/>
        </w:rPr>
      </w:pPr>
      <w:r>
        <w:rPr>
          <w:rFonts w:ascii="Century Gothic" w:hAnsi="Century Gothic"/>
          <w:lang w:val="en-US"/>
        </w:rPr>
        <w:t>You can find an accountability partner who’s in the exact same boat as you, whether we’re talking about getting your toddler to be potty-trained or reaching your fitness goals or maybe it’s even just starting a new business. We’re on the i</w:t>
      </w:r>
      <w:r w:rsidR="00F1305E">
        <w:rPr>
          <w:rFonts w:ascii="Century Gothic" w:hAnsi="Century Gothic"/>
          <w:lang w:val="en-US"/>
        </w:rPr>
        <w:t>nternet now, hello. This is 2016</w:t>
      </w:r>
      <w:r>
        <w:rPr>
          <w:rFonts w:ascii="Century Gothic" w:hAnsi="Century Gothic"/>
          <w:lang w:val="en-US"/>
        </w:rPr>
        <w:t xml:space="preserve">. You can find somebody somewhere online in a forum who’s in the exact predicament as you. And </w:t>
      </w:r>
      <w:r w:rsidR="001C3437">
        <w:rPr>
          <w:rFonts w:ascii="Century Gothic" w:hAnsi="Century Gothic"/>
          <w:lang w:val="en-US"/>
        </w:rPr>
        <w:t>guess what they need? They need</w:t>
      </w:r>
      <w:r>
        <w:rPr>
          <w:rFonts w:ascii="Century Gothic" w:hAnsi="Century Gothic"/>
          <w:lang w:val="en-US"/>
        </w:rPr>
        <w:t xml:space="preserve"> somebody to keep them motivated on the days that they’re not feeling it too. There is nothing better for you than to have somebody who is in the same boat as you, who can encourage you and push you on the days that you’re not feeling it because on the days when you’re really motivated and you’re just driving forward, that’s when they’re going to need your help.</w:t>
      </w:r>
    </w:p>
    <w:p w14:paraId="46D15784" w14:textId="77777777" w:rsidR="00C53089" w:rsidRDefault="00C53089" w:rsidP="00C53089">
      <w:pPr>
        <w:ind w:left="2160"/>
        <w:jc w:val="both"/>
        <w:rPr>
          <w:rFonts w:ascii="Century Gothic" w:hAnsi="Century Gothic"/>
          <w:lang w:val="en-US"/>
        </w:rPr>
      </w:pPr>
      <w:r>
        <w:rPr>
          <w:rFonts w:ascii="Century Gothic" w:hAnsi="Century Gothic"/>
          <w:lang w:val="en-US"/>
        </w:rPr>
        <w:t xml:space="preserve">Accountability can be found online, accountability can be established even in your own household. So maybe you’re listening to this </w:t>
      </w:r>
      <w:r w:rsidR="00F1305E">
        <w:rPr>
          <w:rFonts w:ascii="Century Gothic" w:hAnsi="Century Gothic"/>
          <w:lang w:val="en-US"/>
        </w:rPr>
        <w:t xml:space="preserve">and you’re in </w:t>
      </w:r>
      <w:r>
        <w:rPr>
          <w:rFonts w:ascii="Century Gothic" w:hAnsi="Century Gothic"/>
          <w:lang w:val="en-US"/>
        </w:rPr>
        <w:t xml:space="preserve">college and you have dorm mates or you’re married and you’ve got four kids, whatever people are in your life today, the people that you see on a regular basis, I want you to tell them what it is you’re working towards. Ask them, give them permission to help keep you accountable. Say, “Here’s the deal. I know that I’m going to be tempted on Fridays to go out, you know, and have drinks with everybody else in the office, and I just need you to have permission, to know you have permission to tell me I’m not invited. And I would love it, in fact, if you went with me and we </w:t>
      </w:r>
      <w:r>
        <w:rPr>
          <w:rFonts w:ascii="Century Gothic" w:hAnsi="Century Gothic"/>
          <w:lang w:val="en-US"/>
        </w:rPr>
        <w:lastRenderedPageBreak/>
        <w:t>did a power walk after work,” or, “Hey, listen. Here’s the deal. I’ve set a goal for myself to make it to this particular rank in my business. And in order for me to do that, I have got to cut back on all of the fluff I’ve been doing in social media. So here’s how I want you to keep me accountable, kids. When you see him on the computer, I want you to swing by, go behind my desk, take a look at what’s on my screen and if it’s not related to X, Y, Z then I just want you to call me out, help keep me accountable.” Give people that you trust, that you love, that you support, give them permission to keep you accountable. I definitely rely on Bret to keep me accountable for some of my goals and he does the same for me.</w:t>
      </w:r>
    </w:p>
    <w:p w14:paraId="68174C00" w14:textId="77777777" w:rsidR="00C53089" w:rsidRDefault="00C53089" w:rsidP="00C53089">
      <w:pPr>
        <w:ind w:left="2160"/>
        <w:jc w:val="both"/>
        <w:rPr>
          <w:rFonts w:ascii="Century Gothic" w:hAnsi="Century Gothic"/>
          <w:lang w:val="en-US"/>
        </w:rPr>
      </w:pPr>
      <w:r>
        <w:rPr>
          <w:rFonts w:ascii="Century Gothic" w:hAnsi="Century Gothic"/>
          <w:lang w:val="en-US"/>
        </w:rPr>
        <w:t xml:space="preserve">Now, if you’ve listened to a previous podcast where I talked to Melissa </w:t>
      </w:r>
      <w:r w:rsidRPr="00564962">
        <w:rPr>
          <w:rFonts w:ascii="Century Gothic" w:hAnsi="Century Gothic"/>
          <w:lang w:val="en-US"/>
        </w:rPr>
        <w:t>McAllister</w:t>
      </w:r>
      <w:r>
        <w:rPr>
          <w:rFonts w:ascii="Century Gothic" w:hAnsi="Century Gothic"/>
          <w:lang w:val="en-US"/>
        </w:rPr>
        <w:t xml:space="preserve"> about the </w:t>
      </w:r>
      <w:r w:rsidR="00053104">
        <w:rPr>
          <w:rFonts w:ascii="Century Gothic" w:hAnsi="Century Gothic"/>
          <w:lang w:val="en-US"/>
        </w:rPr>
        <w:t>8 H</w:t>
      </w:r>
      <w:r>
        <w:rPr>
          <w:rFonts w:ascii="Century Gothic" w:hAnsi="Century Gothic"/>
          <w:lang w:val="en-US"/>
        </w:rPr>
        <w:t xml:space="preserve">our </w:t>
      </w:r>
      <w:r w:rsidR="00053104">
        <w:rPr>
          <w:rFonts w:ascii="Century Gothic" w:hAnsi="Century Gothic"/>
          <w:lang w:val="en-US"/>
        </w:rPr>
        <w:t>A</w:t>
      </w:r>
      <w:r>
        <w:rPr>
          <w:rFonts w:ascii="Century Gothic" w:hAnsi="Century Gothic"/>
          <w:lang w:val="en-US"/>
        </w:rPr>
        <w:t xml:space="preserve">b </w:t>
      </w:r>
      <w:r w:rsidR="00053104">
        <w:rPr>
          <w:rFonts w:ascii="Century Gothic" w:hAnsi="Century Gothic"/>
          <w:lang w:val="en-US"/>
        </w:rPr>
        <w:t>D</w:t>
      </w:r>
      <w:r>
        <w:rPr>
          <w:rFonts w:ascii="Century Gothic" w:hAnsi="Century Gothic"/>
          <w:lang w:val="en-US"/>
        </w:rPr>
        <w:t>iet. When I was doing that, that was, “Whoa.” I mean, not only that I need accountability, I really needed some help and support because that meant changing our habits and it was so much easier to do that when I said, “Hey, honey. I love you. You want to try this with me?” And it was easier for both of us because we were on the same page and could commiserate and keep each other accountable.</w:t>
      </w:r>
    </w:p>
    <w:p w14:paraId="60CB8F2A" w14:textId="77777777" w:rsidR="00C53089" w:rsidRDefault="00C53089" w:rsidP="00C53089">
      <w:pPr>
        <w:ind w:left="2160"/>
        <w:jc w:val="both"/>
        <w:rPr>
          <w:rFonts w:ascii="Century Gothic" w:hAnsi="Century Gothic"/>
          <w:lang w:val="en-US"/>
        </w:rPr>
      </w:pPr>
      <w:r>
        <w:rPr>
          <w:rFonts w:ascii="Century Gothic" w:hAnsi="Century Gothic"/>
          <w:lang w:val="en-US"/>
        </w:rPr>
        <w:t>But when it comes to keeping myself accountable, I have three apps that I would love to share with you. The apps are important because they’re on your phone. That means it’s putting what’s most important in front of you. Sometimes it’s not motivation that we need, it’s just memory recall. It’s not that you’re lacking the motivation or the drive to make something happen, you just forget. You forget because everybody else is demanding of your time and your attention. So I use a couple of different apps to keep me focused.</w:t>
      </w:r>
    </w:p>
    <w:p w14:paraId="7C401F10" w14:textId="77777777" w:rsidR="00C53089" w:rsidRDefault="00C53089" w:rsidP="00C53089">
      <w:pPr>
        <w:ind w:left="2160"/>
        <w:jc w:val="both"/>
        <w:rPr>
          <w:rFonts w:ascii="Century Gothic" w:hAnsi="Century Gothic"/>
          <w:lang w:val="en-US"/>
        </w:rPr>
      </w:pPr>
      <w:r>
        <w:rPr>
          <w:rFonts w:ascii="Century Gothic" w:hAnsi="Century Gothic"/>
          <w:lang w:val="en-US"/>
        </w:rPr>
        <w:t>Now, if you’ve done my 30-day challenge called 30daypush.com, that’s where you find it, 30daypush.com. You’ve - you heard me talk about an app that I use called Awesome Note. Surprisingly, I’ve used that app now for, I think, four years, yeah, four years. I know there’s other ones out there, that just still is my go-to app. And part of that is because I don’t want to learn a new system, but I love it. It keeps my accountable every single day.</w:t>
      </w:r>
    </w:p>
    <w:p w14:paraId="42F49CBA" w14:textId="77777777" w:rsidR="00C53089" w:rsidRDefault="00C53089" w:rsidP="00C53089">
      <w:pPr>
        <w:ind w:left="2160"/>
        <w:jc w:val="both"/>
        <w:rPr>
          <w:rFonts w:ascii="Century Gothic" w:hAnsi="Century Gothic"/>
          <w:lang w:val="en-US"/>
        </w:rPr>
      </w:pPr>
      <w:r>
        <w:rPr>
          <w:rFonts w:ascii="Century Gothic" w:hAnsi="Century Gothic"/>
          <w:lang w:val="en-US"/>
        </w:rPr>
        <w:t>The next is a fitness app and it is called My Fitness Pal. By the way, I will link to all of these apps in my Show Notes, which you can always find at chalenejohnson.com/podcast. But I’ll have a link there.</w:t>
      </w:r>
    </w:p>
    <w:p w14:paraId="3D2D6569" w14:textId="77777777" w:rsidR="00C53089" w:rsidRDefault="00C53089" w:rsidP="00C53089">
      <w:pPr>
        <w:ind w:left="2160"/>
        <w:jc w:val="both"/>
        <w:rPr>
          <w:rFonts w:ascii="Century Gothic" w:hAnsi="Century Gothic"/>
          <w:lang w:val="en-US"/>
        </w:rPr>
      </w:pPr>
      <w:r>
        <w:rPr>
          <w:rFonts w:ascii="Century Gothic" w:hAnsi="Century Gothic"/>
          <w:lang w:val="en-US"/>
        </w:rPr>
        <w:lastRenderedPageBreak/>
        <w:t>My Fitness Pal is cool because I can’t even remember my kid’s names, let alone their birthdates, so I am not going to remember everything I eat during the course of the day. And I usually don’t count calories, but there are times when I’m like, “Okay.” And I don’t weigh myself very often. But when I do and I’m like, “Okay, up a few pounds. Let’s get this under control.” For me, it’s not changing my eating because I eat pretty clean, I just need to make sure I remember what it is I’m eating because a couple of handfuls of nuts, a few extra calories here and there, they add up. And over a course of a couple of weeks, you can stack on the pounds. So I use My Fitness Pal to keep me accountable when it comes to my nutrition.</w:t>
      </w:r>
    </w:p>
    <w:p w14:paraId="11983ED2" w14:textId="77777777" w:rsidR="00C53089" w:rsidRDefault="00C53089" w:rsidP="00C53089">
      <w:pPr>
        <w:ind w:left="2160"/>
        <w:jc w:val="both"/>
        <w:rPr>
          <w:rFonts w:ascii="Century Gothic" w:hAnsi="Century Gothic"/>
          <w:lang w:val="en-US"/>
        </w:rPr>
      </w:pPr>
      <w:r>
        <w:rPr>
          <w:rFonts w:ascii="Century Gothic" w:hAnsi="Century Gothic"/>
          <w:lang w:val="en-US"/>
        </w:rPr>
        <w:t>Two more apps. I know said three, but I’m actually going to throw in the fourth one. But the third one is called Success Wiz, Success Wiz. Again, they will be linked Show Notes.</w:t>
      </w:r>
    </w:p>
    <w:p w14:paraId="18AEB151" w14:textId="77777777" w:rsidR="00C53089" w:rsidRDefault="00C53089" w:rsidP="00C53089">
      <w:pPr>
        <w:ind w:left="2160"/>
        <w:jc w:val="both"/>
        <w:rPr>
          <w:rFonts w:ascii="Century Gothic" w:hAnsi="Century Gothic"/>
          <w:lang w:val="en-US"/>
        </w:rPr>
      </w:pPr>
      <w:r>
        <w:rPr>
          <w:rFonts w:ascii="Century Gothic" w:hAnsi="Century Gothic"/>
          <w:lang w:val="en-US"/>
        </w:rPr>
        <w:t>Success Wiz, I’m going to give you a heads up, is for those of you who really want to take a look at your life and you’re willing to look at many areas of your life,</w:t>
      </w:r>
      <w:r w:rsidR="00EA399A">
        <w:rPr>
          <w:rFonts w:ascii="Century Gothic" w:hAnsi="Century Gothic"/>
          <w:lang w:val="en-US"/>
        </w:rPr>
        <w:t xml:space="preserve"> kind of like we do in the book</w:t>
      </w:r>
      <w:r>
        <w:rPr>
          <w:rFonts w:ascii="Century Gothic" w:hAnsi="Century Gothic"/>
          <w:lang w:val="en-US"/>
        </w:rPr>
        <w:t xml:space="preserve"> </w:t>
      </w:r>
      <w:r w:rsidR="00EA399A">
        <w:rPr>
          <w:rFonts w:ascii="Century Gothic" w:hAnsi="Century Gothic"/>
          <w:lang w:val="en-US"/>
        </w:rPr>
        <w:t xml:space="preserve">PUSH, </w:t>
      </w:r>
      <w:r>
        <w:rPr>
          <w:rFonts w:ascii="Century Gothic" w:hAnsi="Century Gothic"/>
          <w:lang w:val="en-US"/>
        </w:rPr>
        <w:t>my book about personal development and goal setting, and this is an app. You need to spend a good hour with it, but it’s flipping cool because it shows you like all these different areas of your life and you set goals in each area and it really helps to keep you focused on where it is you personally feel deficient, where you feel like you can improve your happiness or your productivity in this particular area of your life.</w:t>
      </w:r>
    </w:p>
    <w:p w14:paraId="00D53EA8" w14:textId="77777777" w:rsidR="00C53089" w:rsidRDefault="00C53089" w:rsidP="00C53089">
      <w:pPr>
        <w:ind w:left="2160"/>
        <w:jc w:val="both"/>
        <w:rPr>
          <w:rFonts w:ascii="Century Gothic" w:hAnsi="Century Gothic"/>
          <w:lang w:val="en-US"/>
        </w:rPr>
      </w:pPr>
      <w:r>
        <w:rPr>
          <w:rFonts w:ascii="Century Gothic" w:hAnsi="Century Gothic"/>
          <w:lang w:val="en-US"/>
        </w:rPr>
        <w:t>I will tell you, it’s a big app. It’s not the easiest app to use. It’s actually simple to use, it just has so many features and so many cool things you can do with it that I urge you to download it when you’ve got about an hour to play with it, and I think it’s very rewarding because it will help you inventory almost every area of your life.</w:t>
      </w:r>
    </w:p>
    <w:p w14:paraId="0FD1586C" w14:textId="77777777" w:rsidR="00C53089" w:rsidRDefault="00C53089" w:rsidP="00C53089">
      <w:pPr>
        <w:ind w:left="2160"/>
        <w:jc w:val="both"/>
        <w:rPr>
          <w:rFonts w:ascii="Century Gothic" w:hAnsi="Century Gothic"/>
          <w:lang w:val="en-US"/>
        </w:rPr>
      </w:pPr>
      <w:r>
        <w:rPr>
          <w:rFonts w:ascii="Century Gothic" w:hAnsi="Century Gothic"/>
          <w:lang w:val="en-US"/>
        </w:rPr>
        <w:t>Okay, last app I want to share with you, it’s called Inspirations. And again, you’ll find that link in my Show Notes. But it’s an app that I use to remind me at the beginning of each day what’s important. And I start my day with a bible verse. For me, I - you know, it’s not that that’s not important to me, I just - I forget and my day get</w:t>
      </w:r>
      <w:r w:rsidR="00CE6A6B">
        <w:rPr>
          <w:rFonts w:ascii="Century Gothic" w:hAnsi="Century Gothic"/>
          <w:lang w:val="en-US"/>
        </w:rPr>
        <w:t>s</w:t>
      </w:r>
      <w:r>
        <w:rPr>
          <w:rFonts w:ascii="Century Gothic" w:hAnsi="Century Gothic"/>
          <w:lang w:val="en-US"/>
        </w:rPr>
        <w:t xml:space="preserve"> started and I needed a way to keep myself accountable. I come home, I make my to-do list and what I was finding, I was just diving right into social media and work.</w:t>
      </w:r>
    </w:p>
    <w:p w14:paraId="6D39F336" w14:textId="77777777" w:rsidR="00C53089" w:rsidRDefault="00C53089" w:rsidP="00C53089">
      <w:pPr>
        <w:ind w:left="2160"/>
        <w:jc w:val="both"/>
        <w:rPr>
          <w:rFonts w:ascii="Century Gothic" w:hAnsi="Century Gothic"/>
          <w:lang w:val="en-US"/>
        </w:rPr>
      </w:pPr>
      <w:r>
        <w:rPr>
          <w:rFonts w:ascii="Century Gothic" w:hAnsi="Century Gothic"/>
          <w:lang w:val="en-US"/>
        </w:rPr>
        <w:lastRenderedPageBreak/>
        <w:t>And on the days when I actually sat down and read some scripture, I found myself more centered, more - my perspective was better. My perspective was better, my patience was better, you know, I just kind of - it set the tone for the whole day. I know that’s important but I just forget all the time. So I downloaded this really cool app. Not only does it send me a daily reminder but it also sends me a daily scripture. So it’s a great way to start my day and I wanted to share that with you.</w:t>
      </w:r>
    </w:p>
    <w:p w14:paraId="63344B00" w14:textId="77777777" w:rsidR="00C53089" w:rsidRDefault="00C53089" w:rsidP="00C53089">
      <w:pPr>
        <w:ind w:left="2160"/>
        <w:jc w:val="both"/>
        <w:rPr>
          <w:rFonts w:ascii="Century Gothic" w:hAnsi="Century Gothic"/>
          <w:lang w:val="en-US"/>
        </w:rPr>
      </w:pPr>
      <w:r>
        <w:rPr>
          <w:rFonts w:ascii="Century Gothic" w:hAnsi="Century Gothic"/>
          <w:lang w:val="en-US"/>
        </w:rPr>
        <w:t>You’ve heard me say that I am a runner, I consider myself a runner because I like to run. I actually love to run, as long as I’m not running fast.</w:t>
      </w:r>
    </w:p>
    <w:p w14:paraId="682E2247" w14:textId="77777777" w:rsidR="00C53089" w:rsidRDefault="00C53089" w:rsidP="00C53089">
      <w:pPr>
        <w:ind w:left="2160"/>
        <w:jc w:val="both"/>
        <w:rPr>
          <w:rFonts w:ascii="Century Gothic" w:hAnsi="Century Gothic"/>
          <w:lang w:val="en-US"/>
        </w:rPr>
      </w:pPr>
      <w:r>
        <w:rPr>
          <w:rFonts w:ascii="Century Gothic" w:hAnsi="Century Gothic"/>
          <w:lang w:val="en-US"/>
        </w:rPr>
        <w:t xml:space="preserve">So this next tip that I have for you comes from my cross country coach, my freshman year of high school. I played every sport. As you probably know, I did everything for like five minutes including cross country. And I had this coach who - I think it was usually because I was at the back of the pack struggling to continue on this long, long run. And I remember at the beginning of practice, he would tell us how far the run was going to be that day. And we started training in the middle of the summer and </w:t>
      </w:r>
      <w:r w:rsidR="004128D2">
        <w:rPr>
          <w:rFonts w:ascii="Century Gothic" w:hAnsi="Century Gothic"/>
          <w:lang w:val="en-US"/>
        </w:rPr>
        <w:t xml:space="preserve">then </w:t>
      </w:r>
      <w:r>
        <w:rPr>
          <w:rFonts w:ascii="Century Gothic" w:hAnsi="Century Gothic"/>
          <w:lang w:val="en-US"/>
        </w:rPr>
        <w:t>this coach said to us, “Okay, today is going to be the long run. We’re going to run 12 miles today.” I’m like, “What? Isn’t this just like a three-mile thing? Why are we running 12 miles?” And I was dropping to the back of the pack and running really slow and - because I was thinking about - I’m like, “12 miles. I’m never going to make 12 miles. I’m never going to make 12 miles.” I remember that thought going through my head, like, “When am I going to quit, because I’m not going to make it 12 miles?”</w:t>
      </w:r>
    </w:p>
    <w:p w14:paraId="4CE5F17B" w14:textId="77777777" w:rsidR="00C53089" w:rsidRDefault="00C53089" w:rsidP="00C53089">
      <w:pPr>
        <w:ind w:left="2160"/>
        <w:jc w:val="both"/>
        <w:rPr>
          <w:rFonts w:ascii="Century Gothic" w:hAnsi="Century Gothic"/>
          <w:lang w:val="en-US"/>
        </w:rPr>
      </w:pPr>
      <w:r>
        <w:rPr>
          <w:rFonts w:ascii="Century Gothic" w:hAnsi="Century Gothic"/>
          <w:lang w:val="en-US"/>
        </w:rPr>
        <w:t xml:space="preserve">And he kind of fell back into the pack and started running next to me and I guess I must have asked him a couple of times, like, “Are you sure 12 miles?” And he just said to me, “Chalene, focus five feet out in front. Just look about five feet, maybe 10 feet out in front of you and just keep looking out that far. Don’t think about 12 miles ahead. Don’t think about finishing the next mile. Just keep looking a little further ahead of you and focus on that.” And I think that’s some great advice, whether you’re trying to lose weight, start a business, repair a marriage, save money, get through college, don’t think about how big and </w:t>
      </w:r>
      <w:r w:rsidRPr="008D0553">
        <w:rPr>
          <w:rFonts w:ascii="Century Gothic" w:hAnsi="Century Gothic"/>
          <w:lang w:val="en-US"/>
        </w:rPr>
        <w:t>arduous</w:t>
      </w:r>
      <w:r>
        <w:rPr>
          <w:rFonts w:ascii="Century Gothic" w:hAnsi="Century Gothic"/>
          <w:lang w:val="en-US"/>
        </w:rPr>
        <w:t xml:space="preserve"> this goal is, rather think about the next five, whether that’s the next five pounds you have to lose or the next five miles or the next five days or the next five </w:t>
      </w:r>
      <w:r>
        <w:rPr>
          <w:rFonts w:ascii="Century Gothic" w:hAnsi="Century Gothic"/>
          <w:lang w:val="en-US"/>
        </w:rPr>
        <w:lastRenderedPageBreak/>
        <w:t xml:space="preserve">clients, think in terms of five. Just make it that much doable, you know, and then you don’t weigh yourself down with how huge and amazingly overwhelming sometimes our goals </w:t>
      </w:r>
      <w:r w:rsidR="005B1BA6">
        <w:rPr>
          <w:rFonts w:ascii="Century Gothic" w:hAnsi="Century Gothic"/>
          <w:lang w:val="en-US"/>
        </w:rPr>
        <w:t xml:space="preserve">can </w:t>
      </w:r>
      <w:r>
        <w:rPr>
          <w:rFonts w:ascii="Century Gothic" w:hAnsi="Century Gothic"/>
          <w:lang w:val="en-US"/>
        </w:rPr>
        <w:t>be.</w:t>
      </w:r>
    </w:p>
    <w:p w14:paraId="2C6DE6E8" w14:textId="77777777" w:rsidR="00C53089" w:rsidRDefault="00C53089" w:rsidP="00C53089">
      <w:pPr>
        <w:ind w:left="2160"/>
        <w:jc w:val="both"/>
        <w:rPr>
          <w:rFonts w:ascii="Century Gothic" w:hAnsi="Century Gothic"/>
          <w:lang w:val="en-US"/>
        </w:rPr>
      </w:pPr>
      <w:r>
        <w:rPr>
          <w:rFonts w:ascii="Century Gothic" w:hAnsi="Century Gothic"/>
          <w:lang w:val="en-US"/>
        </w:rPr>
        <w:t xml:space="preserve">You know, if I set a goal for myself to, you know, </w:t>
      </w:r>
      <w:r w:rsidR="00D56B8E">
        <w:rPr>
          <w:rFonts w:ascii="Century Gothic" w:hAnsi="Century Gothic"/>
          <w:lang w:val="en-US"/>
        </w:rPr>
        <w:t xml:space="preserve">build </w:t>
      </w:r>
      <w:r>
        <w:rPr>
          <w:rFonts w:ascii="Century Gothic" w:hAnsi="Century Gothic"/>
          <w:lang w:val="en-US"/>
        </w:rPr>
        <w:t>multimillion dollar companies and do some of the things that I’ve done, I would have quit, but I always remembered that great advice to just look a little further out in front of you and just keep going.</w:t>
      </w:r>
    </w:p>
    <w:p w14:paraId="0F40295A" w14:textId="77777777" w:rsidR="00C53089" w:rsidRDefault="00C53089" w:rsidP="00C53089">
      <w:pPr>
        <w:ind w:left="2160"/>
        <w:jc w:val="both"/>
        <w:rPr>
          <w:rFonts w:ascii="Century Gothic" w:hAnsi="Century Gothic"/>
          <w:lang w:val="en-US"/>
        </w:rPr>
      </w:pPr>
      <w:r>
        <w:rPr>
          <w:rFonts w:ascii="Century Gothic" w:hAnsi="Century Gothic"/>
          <w:lang w:val="en-US"/>
        </w:rPr>
        <w:t>Which leads me into my next tip - and that is baby steps. The people who lose motivation pretty quickly are people who sprint because when you sprint, you run out of energy. You run out of energy, you run out of motivation, you start to beat yourself up, you say, “I’m tired. I’m not - I can’t do it. I can’t keep pace. I can’t keep up. I’m going to quit.” People who go slow and steady and are persistent and</w:t>
      </w:r>
      <w:r w:rsidR="00E97ED2">
        <w:rPr>
          <w:rFonts w:ascii="Century Gothic" w:hAnsi="Century Gothic"/>
          <w:lang w:val="en-US"/>
        </w:rPr>
        <w:t xml:space="preserve"> don’t give up, they’</w:t>
      </w:r>
      <w:r>
        <w:rPr>
          <w:rFonts w:ascii="Century Gothic" w:hAnsi="Century Gothic"/>
          <w:lang w:val="en-US"/>
        </w:rPr>
        <w:t>re the ones that get ahead. You don’t need to be the smartest or the quickest or the fastest or the richest or the prettiest or the anything-est, you just need to persist, baby steps. Just barely shuffling your feet forward, those are my favorite clients. I love clients who are willing to shuffle their feet.</w:t>
      </w:r>
    </w:p>
    <w:p w14:paraId="2B7F17B8" w14:textId="77777777" w:rsidR="00C53089" w:rsidRDefault="00C53089" w:rsidP="00C53089">
      <w:pPr>
        <w:ind w:left="2160"/>
        <w:jc w:val="both"/>
        <w:rPr>
          <w:rFonts w:ascii="Century Gothic" w:hAnsi="Century Gothic"/>
          <w:lang w:val="en-US"/>
        </w:rPr>
      </w:pPr>
      <w:r>
        <w:rPr>
          <w:rFonts w:ascii="Century Gothic" w:hAnsi="Century Gothic"/>
          <w:lang w:val="en-US"/>
        </w:rPr>
        <w:t>From time to time, we bring on people into our coaching group, Bret and myself, and I can just kind of tell in those first couple of months that they are sprinters and I have to teach them going slow and steady will give them the results that they want. And most importantly, you’re happier with yourself when you know, “This is the pace I’m supposed to be running at.” And by running, I’m talking physically, I’m talking mentally, I’m talking spiritually. I don’t want you to sprint. I want you to just shuffle your feel along with baby steps and continue to persist. I save the best for last, it’s mindset.</w:t>
      </w:r>
    </w:p>
    <w:p w14:paraId="45BDC642" w14:textId="77777777" w:rsidR="00C53089" w:rsidRDefault="00C53089" w:rsidP="00C53089">
      <w:pPr>
        <w:ind w:left="2160"/>
        <w:jc w:val="both"/>
        <w:rPr>
          <w:rFonts w:ascii="Century Gothic" w:hAnsi="Century Gothic"/>
          <w:lang w:val="en-US"/>
        </w:rPr>
      </w:pPr>
      <w:r>
        <w:rPr>
          <w:rFonts w:ascii="Century Gothic" w:hAnsi="Century Gothic"/>
          <w:lang w:val="en-US"/>
        </w:rPr>
        <w:t>It is unbelievable how much power you have over your life, your attitude, the outcome of things just by changing your mindset, just by really concentrating on whatever it is you want to have happen.</w:t>
      </w:r>
    </w:p>
    <w:p w14:paraId="1C6BB8B5" w14:textId="77777777" w:rsidR="002048B9" w:rsidRDefault="00C53089" w:rsidP="00C53089">
      <w:pPr>
        <w:ind w:left="2160"/>
        <w:jc w:val="both"/>
        <w:rPr>
          <w:rFonts w:ascii="Century Gothic" w:hAnsi="Century Gothic"/>
          <w:lang w:val="en-US"/>
        </w:rPr>
      </w:pPr>
      <w:r>
        <w:rPr>
          <w:rFonts w:ascii="Century Gothic" w:hAnsi="Century Gothic"/>
          <w:lang w:val="en-US"/>
        </w:rPr>
        <w:t>Brian Tracy says, “The law</w:t>
      </w:r>
      <w:r w:rsidR="00AF5204">
        <w:rPr>
          <w:rFonts w:ascii="Century Gothic" w:hAnsi="Century Gothic"/>
          <w:lang w:val="en-US"/>
        </w:rPr>
        <w:t xml:space="preserve"> of concentration states that whatever you dwell upon grows.” The more you think about something, the more it become part of your reality. You know, if you decide that you’re in a terrible marriage, guess what your marriage will become. If you wake up and decide that you’re low on energy </w:t>
      </w:r>
      <w:r w:rsidR="00AF5204">
        <w:rPr>
          <w:rFonts w:ascii="Century Gothic" w:hAnsi="Century Gothic"/>
          <w:lang w:val="en-US"/>
        </w:rPr>
        <w:lastRenderedPageBreak/>
        <w:t>and you’ve got a headache and you feel lethargic and you want to take a nap, you’re going to continue to feel more tired.</w:t>
      </w:r>
    </w:p>
    <w:p w14:paraId="6B99AC5A" w14:textId="77777777" w:rsidR="00AF5204" w:rsidRDefault="00AF5204" w:rsidP="00C53089">
      <w:pPr>
        <w:ind w:left="2160"/>
        <w:jc w:val="both"/>
        <w:rPr>
          <w:rFonts w:ascii="Century Gothic" w:hAnsi="Century Gothic"/>
          <w:lang w:val="en-US"/>
        </w:rPr>
      </w:pPr>
      <w:r>
        <w:rPr>
          <w:rFonts w:ascii="Century Gothic" w:hAnsi="Century Gothic"/>
          <w:lang w:val="en-US"/>
        </w:rPr>
        <w:t>When I teach fitness classes and it’s the ultimate high for me, it’s my hobby. I don’t do it for the money. I do it for the pure enjoyment. Almost every class that I teach, someone will come up to me at the end and say, “Chalene, where do you get your energy from?” And I know they’re expecting me to share with them some special drink that I’m drinking or special way that I eat, but the truth is m</w:t>
      </w:r>
      <w:r w:rsidR="00391683">
        <w:rPr>
          <w:rFonts w:ascii="Century Gothic" w:hAnsi="Century Gothic"/>
          <w:lang w:val="en-US"/>
        </w:rPr>
        <w:t xml:space="preserve">y energy comes from my mindset. </w:t>
      </w:r>
      <w:r>
        <w:rPr>
          <w:rFonts w:ascii="Century Gothic" w:hAnsi="Century Gothic"/>
          <w:lang w:val="en-US"/>
        </w:rPr>
        <w:t xml:space="preserve">What I do when I’m feeling low on energy is I think about something I’m excited for, something that’s happening in the short term, maybe that day or later that week I try not to go too far out into the future but I will think about something that, wow, I just - I’m so excited for this, maybe it’s dinner with my husband or a special trip I have planned or something I’m going to be doing with the kids that I’m really excited about </w:t>
      </w:r>
      <w:r w:rsidR="00391683">
        <w:rPr>
          <w:rFonts w:ascii="Century Gothic" w:hAnsi="Century Gothic"/>
          <w:lang w:val="en-US"/>
        </w:rPr>
        <w:t>it, and that gives me physical energy. I think of things that make me feel like I can do anything, that make me happy. That gives me physical energy.</w:t>
      </w:r>
    </w:p>
    <w:p w14:paraId="0175E62B" w14:textId="77777777" w:rsidR="00391683" w:rsidRDefault="00391683" w:rsidP="00391683">
      <w:pPr>
        <w:ind w:left="2160"/>
        <w:jc w:val="both"/>
        <w:rPr>
          <w:rFonts w:ascii="Century Gothic" w:hAnsi="Century Gothic"/>
          <w:lang w:val="en-US"/>
        </w:rPr>
      </w:pPr>
      <w:r>
        <w:rPr>
          <w:rFonts w:ascii="Century Gothic" w:hAnsi="Century Gothic"/>
          <w:lang w:val="en-US"/>
        </w:rPr>
        <w:t xml:space="preserve">So I rely on my mental state to feel that little bump of adrenaline and then I start telling myself, “Oh, my gosh, you’re high energy. You’re the highest energy person in the room. You’re energy is unstoppable,” and I start - that starts to become my reality. And the same is true for any area of your life. Whatever it is you want to see manifested, whatever you want to become your reality, start telling yourself that’s what you’re experiencing. If you tell yourself, “I’m, you know, I’m not going to lose weight this time. I’m going to go on this diet but I’m probably going to fall off and slip in to my old bad habits. You know, I’m going to start this business but I - you know, I’m not good at sales and I - I’ll probably not be very good at this. And I’m not very good at social media and so I’ll probably fail.” Even if you’re just saying those things quietly in your head, they will become true. Period, end of subject. Whatever you believe </w:t>
      </w:r>
      <w:r w:rsidR="0046655F">
        <w:rPr>
          <w:rFonts w:ascii="Century Gothic" w:hAnsi="Century Gothic"/>
          <w:lang w:val="en-US"/>
        </w:rPr>
        <w:t>to be true, whatever you focus your attention and energy on becomes your reality. If you’re thinking to yourself, people don’t like me, people think I’m awkward, people don’t like to be around me, I’m being judged, all of those things become your reality.</w:t>
      </w:r>
    </w:p>
    <w:p w14:paraId="230BC1A3" w14:textId="77777777" w:rsidR="0046655F" w:rsidRDefault="0046655F" w:rsidP="00391683">
      <w:pPr>
        <w:ind w:left="2160"/>
        <w:jc w:val="both"/>
        <w:rPr>
          <w:rFonts w:ascii="Century Gothic" w:hAnsi="Century Gothic"/>
          <w:lang w:val="en-US"/>
        </w:rPr>
      </w:pPr>
      <w:r>
        <w:rPr>
          <w:rFonts w:ascii="Century Gothic" w:hAnsi="Century Gothic"/>
          <w:lang w:val="en-US"/>
        </w:rPr>
        <w:t xml:space="preserve">How do you change it? You just start speaking to yourself in a different voice. You start focusing on the compliments people are giving you. You start focusing on the baby steps you’ve already </w:t>
      </w:r>
      <w:r>
        <w:rPr>
          <w:rFonts w:ascii="Century Gothic" w:hAnsi="Century Gothic"/>
          <w:lang w:val="en-US"/>
        </w:rPr>
        <w:lastRenderedPageBreak/>
        <w:t>made, the progress. If you look back and notice how far you’ve come and you focus on that rather than how much further you have to go, that changes your reality. “I’m a winner. I can do this. I’m doing this. I got this. I know I can do this.” That will become your reality. You can do anything you set your mind to. That is the truth. I believe you can. And I know you believe it to.</w:t>
      </w:r>
    </w:p>
    <w:p w14:paraId="15103EAB" w14:textId="77777777" w:rsidR="0046655F" w:rsidRDefault="0046655F" w:rsidP="00391683">
      <w:pPr>
        <w:ind w:left="2160"/>
        <w:jc w:val="both"/>
        <w:rPr>
          <w:rFonts w:ascii="Century Gothic" w:hAnsi="Century Gothic"/>
          <w:lang w:val="en-US"/>
        </w:rPr>
      </w:pPr>
      <w:r>
        <w:rPr>
          <w:rFonts w:ascii="Century Gothic" w:hAnsi="Century Gothic"/>
          <w:lang w:val="en-US"/>
        </w:rPr>
        <w:t>It has been an absolute honor to spend this time with you. It means a lot to me that you’ve downloaded this podcast and that you’re sharing it with your friends. I try to keep it PG rated so you can listen to it in the car with the kids if they’re in the car. But most importantly, I just want to tell you how much I love and adore you. So until next time lifers, I love you. I mean it.</w:t>
      </w:r>
    </w:p>
    <w:p w14:paraId="2B40EACB" w14:textId="77777777" w:rsidR="0046655F" w:rsidRDefault="0046655F" w:rsidP="006B193F">
      <w:pPr>
        <w:ind w:left="2160" w:hanging="2160"/>
        <w:jc w:val="both"/>
        <w:rPr>
          <w:rFonts w:ascii="Century Gothic" w:hAnsi="Century Gothic"/>
          <w:lang w:val="en-US"/>
        </w:rPr>
      </w:pPr>
      <w:r w:rsidRPr="00DF186F">
        <w:rPr>
          <w:rFonts w:ascii="Century Gothic" w:hAnsi="Century Gothic"/>
          <w:b/>
          <w:lang w:val="en-US"/>
        </w:rPr>
        <w:t>Male speaker</w:t>
      </w:r>
      <w:r w:rsidRPr="00DF186F">
        <w:rPr>
          <w:rFonts w:ascii="Century Gothic" w:hAnsi="Century Gothic"/>
          <w:lang w:val="en-US"/>
        </w:rPr>
        <w:t xml:space="preserve">: </w:t>
      </w:r>
      <w:r w:rsidRPr="00DF186F">
        <w:rPr>
          <w:rFonts w:ascii="Century Gothic" w:hAnsi="Century Gothic"/>
          <w:lang w:val="en-US"/>
        </w:rPr>
        <w:tab/>
      </w:r>
      <w:r w:rsidR="006B193F">
        <w:rPr>
          <w:rFonts w:ascii="Century Gothic" w:hAnsi="Century Gothic"/>
          <w:lang w:val="en-US"/>
        </w:rPr>
        <w:t>Thanks for listening lifers. Chalene invites you to join her for a free coaching program designed to help you get organized, productivity and laser-focused on what really matters. To sign up for her free video coaching program, please visit 30daypush.com.</w:t>
      </w:r>
    </w:p>
    <w:p w14:paraId="747C4692" w14:textId="77777777" w:rsidR="00242C71" w:rsidRPr="005B2F7C" w:rsidRDefault="002C3EB0" w:rsidP="005B2F7C">
      <w:pPr>
        <w:jc w:val="both"/>
        <w:rPr>
          <w:rFonts w:ascii="Century Gothic" w:hAnsi="Century Gothic"/>
          <w:b/>
          <w:lang w:val="en-US"/>
        </w:rPr>
      </w:pPr>
      <w:r w:rsidRPr="00DF186F">
        <w:rPr>
          <w:rFonts w:ascii="Century Gothic" w:hAnsi="Century Gothic"/>
          <w:b/>
          <w:lang w:val="en-US"/>
        </w:rPr>
        <w:t>[END OF RECORDING]</w:t>
      </w:r>
    </w:p>
    <w:sectPr w:rsidR="00242C71" w:rsidRPr="005B2F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entury Gothic">
    <w:panose1 w:val="020B0502020202020204"/>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AwMre0MDI2trQ0MDFU0lEKTi0uzszPAykwrAUAaHM9uywAAAA="/>
  </w:docVars>
  <w:rsids>
    <w:rsidRoot w:val="0088314F"/>
    <w:rsid w:val="00002D96"/>
    <w:rsid w:val="00010229"/>
    <w:rsid w:val="00021F78"/>
    <w:rsid w:val="00034A0C"/>
    <w:rsid w:val="000477C6"/>
    <w:rsid w:val="00053104"/>
    <w:rsid w:val="0005403F"/>
    <w:rsid w:val="00054789"/>
    <w:rsid w:val="00056123"/>
    <w:rsid w:val="00090236"/>
    <w:rsid w:val="000B7897"/>
    <w:rsid w:val="000C2F74"/>
    <w:rsid w:val="000D020A"/>
    <w:rsid w:val="000D1967"/>
    <w:rsid w:val="000F05B6"/>
    <w:rsid w:val="00100786"/>
    <w:rsid w:val="00136290"/>
    <w:rsid w:val="00136DCD"/>
    <w:rsid w:val="00143D7B"/>
    <w:rsid w:val="001563B5"/>
    <w:rsid w:val="00161E38"/>
    <w:rsid w:val="001C3437"/>
    <w:rsid w:val="001C6651"/>
    <w:rsid w:val="001D2790"/>
    <w:rsid w:val="001D4856"/>
    <w:rsid w:val="001F4F00"/>
    <w:rsid w:val="001F6794"/>
    <w:rsid w:val="002022D7"/>
    <w:rsid w:val="002048B9"/>
    <w:rsid w:val="00222988"/>
    <w:rsid w:val="0022597A"/>
    <w:rsid w:val="00230EAF"/>
    <w:rsid w:val="00242C71"/>
    <w:rsid w:val="002553E3"/>
    <w:rsid w:val="0026444E"/>
    <w:rsid w:val="00272817"/>
    <w:rsid w:val="002832EA"/>
    <w:rsid w:val="002C3EB0"/>
    <w:rsid w:val="002D6F66"/>
    <w:rsid w:val="002E526C"/>
    <w:rsid w:val="00303E75"/>
    <w:rsid w:val="003100BC"/>
    <w:rsid w:val="00312E05"/>
    <w:rsid w:val="00346925"/>
    <w:rsid w:val="00382498"/>
    <w:rsid w:val="003862A5"/>
    <w:rsid w:val="00391683"/>
    <w:rsid w:val="003E014D"/>
    <w:rsid w:val="003E4466"/>
    <w:rsid w:val="003E55C5"/>
    <w:rsid w:val="00406534"/>
    <w:rsid w:val="004128D2"/>
    <w:rsid w:val="00420983"/>
    <w:rsid w:val="0046386E"/>
    <w:rsid w:val="00464D81"/>
    <w:rsid w:val="0046655F"/>
    <w:rsid w:val="00466BC9"/>
    <w:rsid w:val="0048553A"/>
    <w:rsid w:val="004A2306"/>
    <w:rsid w:val="004F35F8"/>
    <w:rsid w:val="00505ACF"/>
    <w:rsid w:val="00512C28"/>
    <w:rsid w:val="005478FC"/>
    <w:rsid w:val="0055443F"/>
    <w:rsid w:val="00555E08"/>
    <w:rsid w:val="00565745"/>
    <w:rsid w:val="00565B90"/>
    <w:rsid w:val="00571290"/>
    <w:rsid w:val="0058367B"/>
    <w:rsid w:val="00590E72"/>
    <w:rsid w:val="005A5E65"/>
    <w:rsid w:val="005B1BA6"/>
    <w:rsid w:val="005B1CDE"/>
    <w:rsid w:val="005B2F7C"/>
    <w:rsid w:val="005C60BA"/>
    <w:rsid w:val="005E13F6"/>
    <w:rsid w:val="005E4656"/>
    <w:rsid w:val="005E4708"/>
    <w:rsid w:val="0061345E"/>
    <w:rsid w:val="006152C6"/>
    <w:rsid w:val="00620026"/>
    <w:rsid w:val="00620841"/>
    <w:rsid w:val="006637FB"/>
    <w:rsid w:val="006A7B0D"/>
    <w:rsid w:val="006B17DE"/>
    <w:rsid w:val="006B193F"/>
    <w:rsid w:val="006D1DE8"/>
    <w:rsid w:val="006D2D1D"/>
    <w:rsid w:val="006D739E"/>
    <w:rsid w:val="006F2EE6"/>
    <w:rsid w:val="006F6616"/>
    <w:rsid w:val="007048B0"/>
    <w:rsid w:val="007145D1"/>
    <w:rsid w:val="0071670A"/>
    <w:rsid w:val="00743AEE"/>
    <w:rsid w:val="007673AD"/>
    <w:rsid w:val="00775179"/>
    <w:rsid w:val="00775B6B"/>
    <w:rsid w:val="00784C49"/>
    <w:rsid w:val="0079397D"/>
    <w:rsid w:val="007A2FB5"/>
    <w:rsid w:val="007A345E"/>
    <w:rsid w:val="007A5458"/>
    <w:rsid w:val="007A6E27"/>
    <w:rsid w:val="007C30B0"/>
    <w:rsid w:val="007E740C"/>
    <w:rsid w:val="007F519D"/>
    <w:rsid w:val="007F542E"/>
    <w:rsid w:val="0082061E"/>
    <w:rsid w:val="0082082B"/>
    <w:rsid w:val="00846D61"/>
    <w:rsid w:val="00850C5B"/>
    <w:rsid w:val="00852BE9"/>
    <w:rsid w:val="00866158"/>
    <w:rsid w:val="008727DA"/>
    <w:rsid w:val="00877196"/>
    <w:rsid w:val="00877E23"/>
    <w:rsid w:val="00881AA8"/>
    <w:rsid w:val="0088314F"/>
    <w:rsid w:val="008D0FD1"/>
    <w:rsid w:val="008D258B"/>
    <w:rsid w:val="008E4566"/>
    <w:rsid w:val="00901971"/>
    <w:rsid w:val="00901FB5"/>
    <w:rsid w:val="009148F1"/>
    <w:rsid w:val="00936703"/>
    <w:rsid w:val="009640DC"/>
    <w:rsid w:val="009B3724"/>
    <w:rsid w:val="009B3A5E"/>
    <w:rsid w:val="009C289E"/>
    <w:rsid w:val="009D1E8A"/>
    <w:rsid w:val="009E785B"/>
    <w:rsid w:val="009F2957"/>
    <w:rsid w:val="00A00604"/>
    <w:rsid w:val="00A03170"/>
    <w:rsid w:val="00A83ED4"/>
    <w:rsid w:val="00AA4BBC"/>
    <w:rsid w:val="00AC3215"/>
    <w:rsid w:val="00AF5204"/>
    <w:rsid w:val="00B0087E"/>
    <w:rsid w:val="00B1393C"/>
    <w:rsid w:val="00B17B2B"/>
    <w:rsid w:val="00B25CB9"/>
    <w:rsid w:val="00B33302"/>
    <w:rsid w:val="00B46473"/>
    <w:rsid w:val="00B75952"/>
    <w:rsid w:val="00BA1CBF"/>
    <w:rsid w:val="00BB4A79"/>
    <w:rsid w:val="00BB7801"/>
    <w:rsid w:val="00BC43C6"/>
    <w:rsid w:val="00BC5E0C"/>
    <w:rsid w:val="00BD456C"/>
    <w:rsid w:val="00C22CCC"/>
    <w:rsid w:val="00C35410"/>
    <w:rsid w:val="00C4411A"/>
    <w:rsid w:val="00C53089"/>
    <w:rsid w:val="00C71976"/>
    <w:rsid w:val="00C727CE"/>
    <w:rsid w:val="00C74AC6"/>
    <w:rsid w:val="00C756B7"/>
    <w:rsid w:val="00CA08CF"/>
    <w:rsid w:val="00CA67F6"/>
    <w:rsid w:val="00CB0AC8"/>
    <w:rsid w:val="00CB3811"/>
    <w:rsid w:val="00CB46EF"/>
    <w:rsid w:val="00CB5289"/>
    <w:rsid w:val="00CD2B05"/>
    <w:rsid w:val="00CE6A6B"/>
    <w:rsid w:val="00D04DEB"/>
    <w:rsid w:val="00D11A08"/>
    <w:rsid w:val="00D15E64"/>
    <w:rsid w:val="00D264DA"/>
    <w:rsid w:val="00D56B8E"/>
    <w:rsid w:val="00D72E76"/>
    <w:rsid w:val="00D8626B"/>
    <w:rsid w:val="00D905EB"/>
    <w:rsid w:val="00D9432D"/>
    <w:rsid w:val="00D965B9"/>
    <w:rsid w:val="00DA3925"/>
    <w:rsid w:val="00DA7EDD"/>
    <w:rsid w:val="00DC14A1"/>
    <w:rsid w:val="00DD46C9"/>
    <w:rsid w:val="00DD7CD5"/>
    <w:rsid w:val="00DF186F"/>
    <w:rsid w:val="00E17EC4"/>
    <w:rsid w:val="00E336B4"/>
    <w:rsid w:val="00E449A2"/>
    <w:rsid w:val="00E45452"/>
    <w:rsid w:val="00E54D54"/>
    <w:rsid w:val="00E57D61"/>
    <w:rsid w:val="00E64BA0"/>
    <w:rsid w:val="00E66636"/>
    <w:rsid w:val="00E97AF6"/>
    <w:rsid w:val="00E97ED2"/>
    <w:rsid w:val="00EA1C91"/>
    <w:rsid w:val="00EA399A"/>
    <w:rsid w:val="00EA4E2A"/>
    <w:rsid w:val="00EA748C"/>
    <w:rsid w:val="00ED2B4F"/>
    <w:rsid w:val="00ED4A70"/>
    <w:rsid w:val="00ED753D"/>
    <w:rsid w:val="00F1305E"/>
    <w:rsid w:val="00F41CA4"/>
    <w:rsid w:val="00F85639"/>
    <w:rsid w:val="00F85E40"/>
    <w:rsid w:val="00F94A52"/>
    <w:rsid w:val="00FA49B1"/>
    <w:rsid w:val="00FE4BBF"/>
    <w:rsid w:val="00FE656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5EA3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1538A2-267A-DD4E-97FD-6C9CE4D72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852</Words>
  <Characters>27661</Characters>
  <Application>Microsoft Macintosh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teway</dc:creator>
  <cp:lastModifiedBy>Lisa Mikelson</cp:lastModifiedBy>
  <cp:revision>2</cp:revision>
  <dcterms:created xsi:type="dcterms:W3CDTF">2016-04-19T21:11:00Z</dcterms:created>
  <dcterms:modified xsi:type="dcterms:W3CDTF">2016-04-19T21:11:00Z</dcterms:modified>
</cp:coreProperties>
</file>